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26E6D8" w14:textId="7B00626C" w:rsidR="00224060" w:rsidRPr="00C943C3" w:rsidRDefault="00224060" w:rsidP="00B7246F">
      <w:pPr>
        <w:spacing w:line="560" w:lineRule="exact"/>
        <w:ind w:firstLineChars="1594" w:firstLine="5101"/>
        <w:jc w:val="left"/>
        <w:rPr>
          <w:rFonts w:ascii="方正仿宋_GBK" w:eastAsia="方正仿宋_GBK" w:hAnsi="方正仿宋_GBK" w:cs="方正仿宋_GBK" w:hint="eastAsia"/>
          <w:sz w:val="32"/>
          <w:szCs w:val="32"/>
        </w:rPr>
      </w:pPr>
    </w:p>
    <w:p w14:paraId="7487F37B" w14:textId="77777777" w:rsidR="00B93A91" w:rsidRPr="00C943C3" w:rsidRDefault="00B93A91" w:rsidP="00B93A91">
      <w:pPr>
        <w:spacing w:line="480" w:lineRule="exact"/>
        <w:rPr>
          <w:rFonts w:ascii="宋体" w:eastAsia="宋体" w:hAnsi="宋体" w:hint="eastAsia"/>
          <w:sz w:val="30"/>
          <w:szCs w:val="30"/>
        </w:rPr>
      </w:pPr>
      <w:bookmarkStart w:id="0" w:name="_Hlk207281047"/>
      <w:r w:rsidRPr="00C943C3">
        <w:rPr>
          <w:rFonts w:ascii="宋体" w:eastAsia="宋体" w:hAnsi="宋体" w:hint="eastAsia"/>
          <w:sz w:val="30"/>
          <w:szCs w:val="30"/>
        </w:rPr>
        <w:t>附件3</w:t>
      </w:r>
    </w:p>
    <w:p w14:paraId="1E94ABB3" w14:textId="77777777" w:rsidR="00B93A91" w:rsidRPr="00C943C3" w:rsidRDefault="00B93A91" w:rsidP="00B93A91">
      <w:pPr>
        <w:widowControl/>
        <w:shd w:val="clear" w:color="auto" w:fill="FFFEFF"/>
        <w:spacing w:line="560" w:lineRule="exact"/>
        <w:jc w:val="center"/>
        <w:textAlignment w:val="top"/>
        <w:rPr>
          <w:rFonts w:ascii="方正小标宋简体" w:eastAsia="方正小标宋简体"/>
          <w:sz w:val="36"/>
          <w:szCs w:val="36"/>
        </w:rPr>
      </w:pPr>
      <w:r w:rsidRPr="00C943C3">
        <w:rPr>
          <w:rFonts w:ascii="方正小标宋简体" w:eastAsia="方正小标宋简体" w:hint="eastAsia"/>
          <w:sz w:val="36"/>
          <w:szCs w:val="36"/>
        </w:rPr>
        <w:t>关于2</w:t>
      </w:r>
      <w:r w:rsidRPr="00C943C3">
        <w:rPr>
          <w:rFonts w:ascii="方正小标宋简体" w:eastAsia="方正小标宋简体"/>
          <w:sz w:val="36"/>
          <w:szCs w:val="36"/>
        </w:rPr>
        <w:t>026</w:t>
      </w:r>
      <w:r w:rsidRPr="00C943C3">
        <w:rPr>
          <w:rFonts w:ascii="方正小标宋简体" w:eastAsia="方正小标宋简体" w:hint="eastAsia"/>
          <w:sz w:val="36"/>
          <w:szCs w:val="36"/>
        </w:rPr>
        <w:t>年学校推免工作志愿服务赋分及认定的</w:t>
      </w:r>
    </w:p>
    <w:p w14:paraId="488BA8CD" w14:textId="77777777" w:rsidR="00B93A91" w:rsidRPr="00C943C3" w:rsidRDefault="00B93A91" w:rsidP="00B93A91">
      <w:pPr>
        <w:widowControl/>
        <w:shd w:val="clear" w:color="auto" w:fill="FFFEFF"/>
        <w:spacing w:line="560" w:lineRule="exact"/>
        <w:jc w:val="center"/>
        <w:textAlignment w:val="top"/>
        <w:rPr>
          <w:rFonts w:ascii="方正小标宋简体" w:eastAsia="方正小标宋简体"/>
          <w:sz w:val="36"/>
          <w:szCs w:val="36"/>
        </w:rPr>
      </w:pPr>
      <w:r w:rsidRPr="00C943C3">
        <w:rPr>
          <w:rFonts w:ascii="方正小标宋简体" w:eastAsia="方正小标宋简体" w:hint="eastAsia"/>
          <w:sz w:val="36"/>
          <w:szCs w:val="36"/>
        </w:rPr>
        <w:t>指导意见（试行）</w:t>
      </w:r>
    </w:p>
    <w:p w14:paraId="30D791D9" w14:textId="77777777" w:rsidR="00B93A91" w:rsidRPr="00C943C3" w:rsidRDefault="00B93A91" w:rsidP="00B93A91">
      <w:pPr>
        <w:widowControl/>
        <w:shd w:val="clear" w:color="auto" w:fill="FFFEFF"/>
        <w:spacing w:line="560" w:lineRule="exact"/>
        <w:ind w:firstLineChars="200" w:firstLine="600"/>
        <w:textAlignment w:val="top"/>
        <w:rPr>
          <w:rFonts w:eastAsia="仿宋"/>
          <w:sz w:val="30"/>
          <w:szCs w:val="30"/>
        </w:rPr>
      </w:pPr>
    </w:p>
    <w:p w14:paraId="5902EF59" w14:textId="77777777" w:rsidR="00B93A91" w:rsidRPr="00C943C3" w:rsidRDefault="00B93A91" w:rsidP="00B93A91">
      <w:pPr>
        <w:widowControl/>
        <w:shd w:val="clear" w:color="auto" w:fill="FFFEFF"/>
        <w:spacing w:line="560" w:lineRule="exact"/>
        <w:ind w:firstLineChars="200" w:firstLine="600"/>
        <w:textAlignment w:val="top"/>
        <w:rPr>
          <w:rFonts w:eastAsia="仿宋"/>
          <w:sz w:val="30"/>
          <w:szCs w:val="30"/>
        </w:rPr>
      </w:pPr>
      <w:r w:rsidRPr="00C943C3">
        <w:rPr>
          <w:rFonts w:eastAsia="仿宋" w:hint="eastAsia"/>
          <w:sz w:val="30"/>
          <w:szCs w:val="30"/>
        </w:rPr>
        <w:t>根据学校《关于做好</w:t>
      </w:r>
      <w:r w:rsidRPr="00C943C3">
        <w:rPr>
          <w:rFonts w:eastAsia="仿宋" w:hint="eastAsia"/>
          <w:sz w:val="30"/>
          <w:szCs w:val="30"/>
        </w:rPr>
        <w:t>2026</w:t>
      </w:r>
      <w:r w:rsidRPr="00C943C3">
        <w:rPr>
          <w:rFonts w:eastAsia="仿宋" w:hint="eastAsia"/>
          <w:sz w:val="30"/>
          <w:szCs w:val="30"/>
        </w:rPr>
        <w:t>年推荐优秀应届本科毕业生免试攻读研究生工作的通知》相关要求，结合学生志愿服务工作实际，制定本指导意见。</w:t>
      </w:r>
    </w:p>
    <w:p w14:paraId="60A5080A" w14:textId="77777777" w:rsidR="00B93A91" w:rsidRPr="00C943C3" w:rsidRDefault="00B93A91" w:rsidP="00B93A91">
      <w:pPr>
        <w:widowControl/>
        <w:shd w:val="clear" w:color="auto" w:fill="FFFEFF"/>
        <w:spacing w:line="560" w:lineRule="exact"/>
        <w:ind w:firstLineChars="200" w:firstLine="600"/>
        <w:textAlignment w:val="top"/>
        <w:rPr>
          <w:rFonts w:eastAsia="仿宋"/>
          <w:sz w:val="30"/>
          <w:szCs w:val="30"/>
        </w:rPr>
      </w:pPr>
      <w:r w:rsidRPr="00C943C3">
        <w:rPr>
          <w:rFonts w:eastAsia="仿宋" w:hint="eastAsia"/>
          <w:sz w:val="30"/>
          <w:szCs w:val="30"/>
        </w:rPr>
        <w:t>志愿服务加分指标在全面发展成绩中的比例原则上不超过</w:t>
      </w:r>
      <w:r w:rsidRPr="00C943C3">
        <w:rPr>
          <w:rFonts w:eastAsia="仿宋" w:hint="eastAsia"/>
          <w:sz w:val="30"/>
          <w:szCs w:val="30"/>
        </w:rPr>
        <w:t>10%</w:t>
      </w:r>
      <w:r w:rsidRPr="00C943C3">
        <w:rPr>
          <w:rFonts w:eastAsia="仿宋" w:hint="eastAsia"/>
          <w:sz w:val="30"/>
          <w:szCs w:val="30"/>
        </w:rPr>
        <w:t>，具体占比以各学院制定推免生遴选工作实施细则为准。</w:t>
      </w:r>
      <w:bookmarkStart w:id="1" w:name="_Hlk207281663"/>
      <w:r w:rsidRPr="00C943C3">
        <w:rPr>
          <w:rFonts w:eastAsia="仿宋" w:hint="eastAsia"/>
          <w:sz w:val="30"/>
          <w:szCs w:val="30"/>
        </w:rPr>
        <w:t>志愿服务加分指标主要包含志愿服务赛事、志愿服务表彰、赛会志愿服务活动、义务献血四部分指标，满分</w:t>
      </w:r>
      <w:r w:rsidRPr="00C943C3">
        <w:rPr>
          <w:rFonts w:eastAsia="仿宋" w:hint="eastAsia"/>
          <w:sz w:val="30"/>
          <w:szCs w:val="30"/>
        </w:rPr>
        <w:t>1</w:t>
      </w:r>
      <w:r w:rsidRPr="00C943C3">
        <w:rPr>
          <w:rFonts w:eastAsia="仿宋"/>
          <w:sz w:val="30"/>
          <w:szCs w:val="30"/>
        </w:rPr>
        <w:t>00</w:t>
      </w:r>
      <w:r w:rsidRPr="00C943C3">
        <w:rPr>
          <w:rFonts w:eastAsia="仿宋" w:hint="eastAsia"/>
          <w:sz w:val="30"/>
          <w:szCs w:val="30"/>
        </w:rPr>
        <w:t>分。</w:t>
      </w:r>
      <w:bookmarkEnd w:id="1"/>
      <w:r w:rsidRPr="00C943C3">
        <w:rPr>
          <w:rFonts w:eastAsia="仿宋" w:hint="eastAsia"/>
          <w:sz w:val="30"/>
          <w:szCs w:val="30"/>
        </w:rPr>
        <w:t>具体如下：</w:t>
      </w:r>
    </w:p>
    <w:bookmarkEnd w:id="0"/>
    <w:p w14:paraId="36325840" w14:textId="77777777" w:rsidR="00B93A91" w:rsidRPr="00C943C3" w:rsidRDefault="00B93A91" w:rsidP="00B93A91">
      <w:pPr>
        <w:widowControl/>
        <w:shd w:val="clear" w:color="auto" w:fill="FFFEFF"/>
        <w:spacing w:line="560" w:lineRule="exact"/>
        <w:ind w:firstLineChars="200" w:firstLine="600"/>
        <w:textAlignment w:val="top"/>
        <w:rPr>
          <w:rFonts w:ascii="黑体" w:eastAsia="黑体" w:hAnsi="黑体" w:hint="eastAsia"/>
          <w:sz w:val="30"/>
          <w:szCs w:val="30"/>
        </w:rPr>
      </w:pPr>
      <w:r w:rsidRPr="00C943C3">
        <w:rPr>
          <w:rFonts w:ascii="黑体" w:eastAsia="黑体" w:hAnsi="黑体" w:hint="eastAsia"/>
          <w:sz w:val="30"/>
          <w:szCs w:val="30"/>
        </w:rPr>
        <w:t>一、志愿服务赛事</w:t>
      </w:r>
    </w:p>
    <w:p w14:paraId="44706950" w14:textId="77777777" w:rsidR="00B93A91" w:rsidRPr="00C943C3" w:rsidRDefault="00B93A91" w:rsidP="00B93A91">
      <w:pPr>
        <w:widowControl/>
        <w:shd w:val="clear" w:color="auto" w:fill="FFFEFF"/>
        <w:spacing w:line="560" w:lineRule="exact"/>
        <w:ind w:firstLineChars="200" w:firstLine="600"/>
        <w:textAlignment w:val="top"/>
        <w:rPr>
          <w:rFonts w:eastAsia="仿宋"/>
          <w:sz w:val="30"/>
          <w:szCs w:val="30"/>
        </w:rPr>
      </w:pPr>
      <w:r w:rsidRPr="00C943C3">
        <w:rPr>
          <w:rFonts w:eastAsia="仿宋"/>
          <w:sz w:val="30"/>
          <w:szCs w:val="30"/>
        </w:rPr>
        <w:t>在青年志愿服务项目大赛、青年志愿服务公益创业赛、志愿服务交流会等</w:t>
      </w:r>
      <w:r w:rsidRPr="00C943C3">
        <w:rPr>
          <w:rFonts w:eastAsia="仿宋" w:hint="eastAsia"/>
          <w:sz w:val="30"/>
          <w:szCs w:val="30"/>
        </w:rPr>
        <w:t>官方组织的省级以上</w:t>
      </w:r>
      <w:r w:rsidRPr="00C943C3">
        <w:rPr>
          <w:rFonts w:eastAsia="仿宋"/>
          <w:sz w:val="30"/>
          <w:szCs w:val="30"/>
        </w:rPr>
        <w:t>志愿服务赛事中获奖，项目负责人（原则上只能有</w:t>
      </w:r>
      <w:r w:rsidRPr="00C943C3">
        <w:rPr>
          <w:rFonts w:eastAsia="仿宋"/>
          <w:sz w:val="30"/>
          <w:szCs w:val="30"/>
        </w:rPr>
        <w:t>1</w:t>
      </w:r>
      <w:r w:rsidRPr="00C943C3">
        <w:rPr>
          <w:rFonts w:eastAsia="仿宋"/>
          <w:sz w:val="30"/>
          <w:szCs w:val="30"/>
        </w:rPr>
        <w:t>人）给予相应加分，其他参与者按相应标准减半加分，不同项目获奖可累计加分，同一项目获得不同等级奖项，只计最高分，</w:t>
      </w:r>
      <w:r w:rsidRPr="00C943C3">
        <w:rPr>
          <w:rFonts w:eastAsia="仿宋" w:hint="eastAsia"/>
          <w:sz w:val="30"/>
          <w:szCs w:val="30"/>
        </w:rPr>
        <w:t>此项加分封顶</w:t>
      </w:r>
      <w:r w:rsidRPr="00C943C3">
        <w:rPr>
          <w:rFonts w:eastAsia="仿宋" w:hint="eastAsia"/>
          <w:sz w:val="30"/>
          <w:szCs w:val="30"/>
        </w:rPr>
        <w:t>4</w:t>
      </w:r>
      <w:r w:rsidRPr="00C943C3">
        <w:rPr>
          <w:rFonts w:eastAsia="仿宋"/>
          <w:sz w:val="30"/>
          <w:szCs w:val="30"/>
        </w:rPr>
        <w:t>0</w:t>
      </w:r>
      <w:r w:rsidRPr="00C943C3">
        <w:rPr>
          <w:rFonts w:eastAsia="仿宋" w:hint="eastAsia"/>
          <w:sz w:val="30"/>
          <w:szCs w:val="30"/>
        </w:rPr>
        <w:t>分。</w:t>
      </w:r>
      <w:r w:rsidRPr="00C943C3">
        <w:rPr>
          <w:rFonts w:eastAsia="仿宋"/>
          <w:sz w:val="30"/>
          <w:szCs w:val="30"/>
        </w:rPr>
        <w:t>具体加分标准</w:t>
      </w:r>
      <w:r w:rsidRPr="00C943C3">
        <w:rPr>
          <w:rFonts w:eastAsia="仿宋" w:hint="eastAsia"/>
          <w:sz w:val="30"/>
          <w:szCs w:val="30"/>
        </w:rPr>
        <w:t>详见</w:t>
      </w:r>
      <w:r w:rsidRPr="00C943C3">
        <w:rPr>
          <w:rFonts w:eastAsia="仿宋"/>
          <w:sz w:val="30"/>
          <w:szCs w:val="30"/>
        </w:rPr>
        <w:t>表</w:t>
      </w:r>
      <w:r w:rsidRPr="00C943C3">
        <w:rPr>
          <w:rFonts w:eastAsia="仿宋"/>
          <w:sz w:val="30"/>
          <w:szCs w:val="30"/>
        </w:rPr>
        <w:t>1</w:t>
      </w:r>
      <w:r w:rsidRPr="00C943C3">
        <w:rPr>
          <w:rFonts w:eastAsia="仿宋" w:hint="eastAsia"/>
          <w:sz w:val="30"/>
          <w:szCs w:val="30"/>
        </w:rPr>
        <w:t>。</w:t>
      </w:r>
    </w:p>
    <w:p w14:paraId="278508A4" w14:textId="77777777" w:rsidR="00B93A91" w:rsidRPr="00C943C3" w:rsidRDefault="00B93A91" w:rsidP="00B93A91">
      <w:pPr>
        <w:widowControl/>
        <w:shd w:val="clear" w:color="auto" w:fill="FFFEFF"/>
        <w:spacing w:line="520" w:lineRule="exact"/>
        <w:jc w:val="center"/>
        <w:textAlignment w:val="top"/>
        <w:rPr>
          <w:rFonts w:eastAsia="仿宋"/>
          <w:bCs/>
          <w:sz w:val="24"/>
        </w:rPr>
      </w:pPr>
      <w:r w:rsidRPr="00C943C3">
        <w:rPr>
          <w:rFonts w:eastAsia="仿宋"/>
          <w:bCs/>
          <w:sz w:val="24"/>
        </w:rPr>
        <w:t>表</w:t>
      </w:r>
      <w:r w:rsidRPr="00C943C3">
        <w:rPr>
          <w:rFonts w:eastAsia="仿宋"/>
          <w:bCs/>
          <w:sz w:val="24"/>
        </w:rPr>
        <w:t>1</w:t>
      </w:r>
      <w:r w:rsidRPr="00C943C3">
        <w:rPr>
          <w:rFonts w:eastAsia="仿宋"/>
          <w:bCs/>
          <w:sz w:val="24"/>
        </w:rPr>
        <w:t>：志愿服务</w:t>
      </w:r>
      <w:r w:rsidRPr="00C943C3">
        <w:rPr>
          <w:rFonts w:eastAsia="仿宋" w:hint="eastAsia"/>
          <w:bCs/>
          <w:sz w:val="24"/>
        </w:rPr>
        <w:t>赛事</w:t>
      </w:r>
      <w:r w:rsidRPr="00C943C3">
        <w:rPr>
          <w:rFonts w:eastAsia="仿宋"/>
          <w:bCs/>
          <w:sz w:val="24"/>
        </w:rPr>
        <w:t>加分标准</w:t>
      </w:r>
    </w:p>
    <w:tbl>
      <w:tblPr>
        <w:tblW w:w="5059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5"/>
        <w:gridCol w:w="1560"/>
        <w:gridCol w:w="1514"/>
      </w:tblGrid>
      <w:tr w:rsidR="00C943C3" w:rsidRPr="00C943C3" w14:paraId="646EEC04" w14:textId="77777777" w:rsidTr="00216021">
        <w:trPr>
          <w:cantSplit/>
          <w:trHeight w:val="424"/>
          <w:jc w:val="center"/>
        </w:trPr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9489B" w14:textId="77777777" w:rsidR="00B93A91" w:rsidRPr="00C943C3" w:rsidRDefault="00B93A91" w:rsidP="00216021">
            <w:pPr>
              <w:widowControl/>
              <w:shd w:val="clear" w:color="auto" w:fill="FFFEFF"/>
              <w:spacing w:line="400" w:lineRule="exact"/>
              <w:ind w:left="-57" w:right="-57" w:firstLineChars="200" w:firstLine="480"/>
              <w:textAlignment w:val="top"/>
              <w:rPr>
                <w:rFonts w:eastAsia="仿宋"/>
                <w:bCs/>
                <w:sz w:val="24"/>
              </w:rPr>
            </w:pPr>
            <w:bookmarkStart w:id="2" w:name="_Hlk207281283"/>
            <w:r w:rsidRPr="00C943C3">
              <w:rPr>
                <w:rFonts w:eastAsia="仿宋"/>
                <w:bCs/>
                <w:sz w:val="24"/>
              </w:rPr>
              <w:t>表彰级别</w:t>
            </w:r>
          </w:p>
        </w:tc>
        <w:tc>
          <w:tcPr>
            <w:tcW w:w="156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5331A9" w14:textId="77777777" w:rsidR="00B93A91" w:rsidRPr="00C943C3" w:rsidRDefault="00B93A91" w:rsidP="00216021">
            <w:pPr>
              <w:widowControl/>
              <w:shd w:val="clear" w:color="auto" w:fill="FFFEFF"/>
              <w:spacing w:line="400" w:lineRule="exact"/>
              <w:ind w:right="-57"/>
              <w:jc w:val="center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/>
                <w:bCs/>
                <w:sz w:val="24"/>
              </w:rPr>
              <w:t>国家级</w:t>
            </w:r>
          </w:p>
        </w:tc>
        <w:tc>
          <w:tcPr>
            <w:tcW w:w="15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4E196" w14:textId="77777777" w:rsidR="00B93A91" w:rsidRPr="00C943C3" w:rsidRDefault="00B93A91" w:rsidP="00216021">
            <w:pPr>
              <w:widowControl/>
              <w:shd w:val="clear" w:color="auto" w:fill="FFFEFF"/>
              <w:spacing w:line="400" w:lineRule="exact"/>
              <w:ind w:right="-57"/>
              <w:jc w:val="center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/>
                <w:bCs/>
                <w:sz w:val="24"/>
              </w:rPr>
              <w:t>省级</w:t>
            </w:r>
          </w:p>
        </w:tc>
      </w:tr>
      <w:tr w:rsidR="00C943C3" w:rsidRPr="00C943C3" w14:paraId="3737B255" w14:textId="77777777" w:rsidTr="00216021">
        <w:trPr>
          <w:cantSplit/>
          <w:trHeight w:val="456"/>
          <w:jc w:val="center"/>
        </w:trPr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13BF5" w14:textId="77777777" w:rsidR="00B93A91" w:rsidRPr="00C943C3" w:rsidRDefault="00B93A91" w:rsidP="00216021">
            <w:pPr>
              <w:widowControl/>
              <w:shd w:val="clear" w:color="auto" w:fill="FFFEFF"/>
              <w:adjustRightInd w:val="0"/>
              <w:snapToGrid w:val="0"/>
              <w:spacing w:line="400" w:lineRule="exact"/>
              <w:ind w:left="-57" w:right="-57"/>
              <w:jc w:val="center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 w:hint="eastAsia"/>
                <w:bCs/>
                <w:sz w:val="24"/>
              </w:rPr>
              <w:t>第</w:t>
            </w:r>
            <w:r w:rsidRPr="00C943C3">
              <w:rPr>
                <w:rFonts w:eastAsia="仿宋"/>
                <w:bCs/>
                <w:sz w:val="24"/>
              </w:rPr>
              <w:t>一等</w:t>
            </w:r>
            <w:r w:rsidRPr="00C943C3">
              <w:rPr>
                <w:rFonts w:eastAsia="仿宋" w:hint="eastAsia"/>
                <w:bCs/>
                <w:sz w:val="24"/>
              </w:rPr>
              <w:t>次</w:t>
            </w:r>
          </w:p>
        </w:tc>
        <w:tc>
          <w:tcPr>
            <w:tcW w:w="156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5EC10" w14:textId="77777777" w:rsidR="00B93A91" w:rsidRPr="00C943C3" w:rsidRDefault="00B93A91" w:rsidP="00216021">
            <w:pPr>
              <w:adjustRightInd w:val="0"/>
              <w:snapToGrid w:val="0"/>
              <w:jc w:val="center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/>
                <w:bCs/>
                <w:sz w:val="24"/>
              </w:rPr>
              <w:t>40</w:t>
            </w:r>
          </w:p>
        </w:tc>
        <w:tc>
          <w:tcPr>
            <w:tcW w:w="15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DF548" w14:textId="77777777" w:rsidR="00B93A91" w:rsidRPr="00C943C3" w:rsidRDefault="00B93A91" w:rsidP="00216021">
            <w:pPr>
              <w:adjustRightInd w:val="0"/>
              <w:snapToGrid w:val="0"/>
              <w:jc w:val="center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/>
                <w:bCs/>
                <w:sz w:val="24"/>
              </w:rPr>
              <w:t>20</w:t>
            </w:r>
          </w:p>
        </w:tc>
      </w:tr>
      <w:tr w:rsidR="00C943C3" w:rsidRPr="00C943C3" w14:paraId="3EA6ABC4" w14:textId="77777777" w:rsidTr="00216021">
        <w:trPr>
          <w:cantSplit/>
          <w:trHeight w:val="456"/>
          <w:jc w:val="center"/>
        </w:trPr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1455C" w14:textId="77777777" w:rsidR="00B93A91" w:rsidRPr="00C943C3" w:rsidRDefault="00B93A91" w:rsidP="00216021">
            <w:pPr>
              <w:widowControl/>
              <w:shd w:val="clear" w:color="auto" w:fill="FFFEFF"/>
              <w:adjustRightInd w:val="0"/>
              <w:snapToGrid w:val="0"/>
              <w:spacing w:line="400" w:lineRule="exact"/>
              <w:ind w:left="-57" w:right="-57"/>
              <w:jc w:val="center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 w:hint="eastAsia"/>
                <w:bCs/>
                <w:sz w:val="24"/>
              </w:rPr>
              <w:t>第</w:t>
            </w:r>
            <w:r w:rsidRPr="00C943C3">
              <w:rPr>
                <w:rFonts w:eastAsia="仿宋"/>
                <w:bCs/>
                <w:sz w:val="24"/>
              </w:rPr>
              <w:t>二等</w:t>
            </w:r>
            <w:r w:rsidRPr="00C943C3">
              <w:rPr>
                <w:rFonts w:eastAsia="仿宋" w:hint="eastAsia"/>
                <w:bCs/>
                <w:sz w:val="24"/>
              </w:rPr>
              <w:t>次</w:t>
            </w:r>
          </w:p>
        </w:tc>
        <w:tc>
          <w:tcPr>
            <w:tcW w:w="156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EDC80" w14:textId="77777777" w:rsidR="00B93A91" w:rsidRPr="00C943C3" w:rsidRDefault="00B93A91" w:rsidP="00216021">
            <w:pPr>
              <w:adjustRightInd w:val="0"/>
              <w:snapToGrid w:val="0"/>
              <w:jc w:val="center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/>
                <w:bCs/>
                <w:sz w:val="24"/>
              </w:rPr>
              <w:t>30</w:t>
            </w:r>
          </w:p>
        </w:tc>
        <w:tc>
          <w:tcPr>
            <w:tcW w:w="15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DDA91" w14:textId="77777777" w:rsidR="00B93A91" w:rsidRPr="00C943C3" w:rsidRDefault="00B93A91" w:rsidP="00216021">
            <w:pPr>
              <w:adjustRightInd w:val="0"/>
              <w:snapToGrid w:val="0"/>
              <w:jc w:val="center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 w:hint="eastAsia"/>
                <w:bCs/>
                <w:sz w:val="24"/>
              </w:rPr>
              <w:t>1</w:t>
            </w:r>
            <w:r w:rsidRPr="00C943C3">
              <w:rPr>
                <w:rFonts w:eastAsia="仿宋"/>
                <w:bCs/>
                <w:sz w:val="24"/>
              </w:rPr>
              <w:t>5</w:t>
            </w:r>
          </w:p>
        </w:tc>
      </w:tr>
      <w:tr w:rsidR="00C943C3" w:rsidRPr="00C943C3" w14:paraId="148F25BC" w14:textId="77777777" w:rsidTr="00216021">
        <w:trPr>
          <w:cantSplit/>
          <w:trHeight w:val="90"/>
          <w:jc w:val="center"/>
        </w:trPr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855CC" w14:textId="77777777" w:rsidR="00B93A91" w:rsidRPr="00C943C3" w:rsidRDefault="00B93A91" w:rsidP="00216021">
            <w:pPr>
              <w:widowControl/>
              <w:shd w:val="clear" w:color="auto" w:fill="FFFEFF"/>
              <w:adjustRightInd w:val="0"/>
              <w:snapToGrid w:val="0"/>
              <w:spacing w:line="400" w:lineRule="exact"/>
              <w:ind w:left="-57" w:right="-57"/>
              <w:jc w:val="center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 w:hint="eastAsia"/>
                <w:bCs/>
                <w:sz w:val="24"/>
              </w:rPr>
              <w:t>第</w:t>
            </w:r>
            <w:r w:rsidRPr="00C943C3">
              <w:rPr>
                <w:rFonts w:eastAsia="仿宋"/>
                <w:bCs/>
                <w:sz w:val="24"/>
              </w:rPr>
              <w:t>三等</w:t>
            </w:r>
            <w:r w:rsidRPr="00C943C3">
              <w:rPr>
                <w:rFonts w:eastAsia="仿宋" w:hint="eastAsia"/>
                <w:bCs/>
                <w:sz w:val="24"/>
              </w:rPr>
              <w:t>次</w:t>
            </w:r>
          </w:p>
        </w:tc>
        <w:tc>
          <w:tcPr>
            <w:tcW w:w="156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0338D" w14:textId="77777777" w:rsidR="00B93A91" w:rsidRPr="00C943C3" w:rsidRDefault="00B93A91" w:rsidP="00216021">
            <w:pPr>
              <w:adjustRightInd w:val="0"/>
              <w:snapToGrid w:val="0"/>
              <w:jc w:val="center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 w:hint="eastAsia"/>
                <w:bCs/>
                <w:sz w:val="24"/>
              </w:rPr>
              <w:t>2</w:t>
            </w:r>
            <w:r w:rsidRPr="00C943C3">
              <w:rPr>
                <w:rFonts w:eastAsia="仿宋"/>
                <w:bCs/>
                <w:sz w:val="24"/>
              </w:rPr>
              <w:t>0</w:t>
            </w:r>
          </w:p>
        </w:tc>
        <w:tc>
          <w:tcPr>
            <w:tcW w:w="15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663CB" w14:textId="77777777" w:rsidR="00B93A91" w:rsidRPr="00C943C3" w:rsidRDefault="00B93A91" w:rsidP="00216021">
            <w:pPr>
              <w:adjustRightInd w:val="0"/>
              <w:snapToGrid w:val="0"/>
              <w:jc w:val="center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/>
                <w:bCs/>
                <w:sz w:val="24"/>
              </w:rPr>
              <w:t>10</w:t>
            </w:r>
          </w:p>
        </w:tc>
      </w:tr>
    </w:tbl>
    <w:bookmarkEnd w:id="2"/>
    <w:p w14:paraId="52A75F9C" w14:textId="77777777" w:rsidR="00B93A91" w:rsidRPr="00C943C3" w:rsidRDefault="00B93A91" w:rsidP="00B93A91">
      <w:pPr>
        <w:widowControl/>
        <w:shd w:val="clear" w:color="auto" w:fill="FFFEFF"/>
        <w:spacing w:line="560" w:lineRule="exact"/>
        <w:ind w:firstLineChars="200" w:firstLine="600"/>
        <w:textAlignment w:val="top"/>
        <w:rPr>
          <w:rFonts w:ascii="黑体" w:eastAsia="黑体" w:hAnsi="黑体" w:hint="eastAsia"/>
          <w:sz w:val="30"/>
          <w:szCs w:val="30"/>
        </w:rPr>
      </w:pPr>
      <w:r w:rsidRPr="00C943C3">
        <w:rPr>
          <w:rFonts w:ascii="黑体" w:eastAsia="黑体" w:hAnsi="黑体" w:hint="eastAsia"/>
          <w:sz w:val="30"/>
          <w:szCs w:val="30"/>
        </w:rPr>
        <w:t>二、志愿服务表彰</w:t>
      </w:r>
    </w:p>
    <w:p w14:paraId="7A0BB3FE" w14:textId="77777777" w:rsidR="00B93A91" w:rsidRPr="00C943C3" w:rsidRDefault="00B93A91" w:rsidP="00B93A91">
      <w:pPr>
        <w:spacing w:line="560" w:lineRule="exact"/>
        <w:ind w:firstLineChars="200" w:firstLine="600"/>
        <w:rPr>
          <w:rFonts w:eastAsia="仿宋"/>
          <w:b/>
          <w:sz w:val="30"/>
          <w:szCs w:val="30"/>
        </w:rPr>
      </w:pPr>
      <w:r w:rsidRPr="00C943C3">
        <w:rPr>
          <w:rFonts w:eastAsia="仿宋"/>
          <w:sz w:val="30"/>
          <w:szCs w:val="30"/>
        </w:rPr>
        <w:lastRenderedPageBreak/>
        <w:t>获得</w:t>
      </w:r>
      <w:r w:rsidRPr="00C943C3">
        <w:rPr>
          <w:rFonts w:eastAsia="仿宋" w:hint="eastAsia"/>
          <w:sz w:val="30"/>
          <w:szCs w:val="30"/>
        </w:rPr>
        <w:t>官方组织的省</w:t>
      </w:r>
      <w:r w:rsidRPr="00C943C3">
        <w:rPr>
          <w:rFonts w:eastAsia="仿宋"/>
          <w:sz w:val="30"/>
          <w:szCs w:val="30"/>
        </w:rPr>
        <w:t>级</w:t>
      </w:r>
      <w:r w:rsidRPr="00C943C3">
        <w:rPr>
          <w:rFonts w:eastAsia="仿宋" w:hint="eastAsia"/>
          <w:sz w:val="30"/>
          <w:szCs w:val="30"/>
        </w:rPr>
        <w:t>以上</w:t>
      </w:r>
      <w:r w:rsidRPr="00C943C3">
        <w:rPr>
          <w:rFonts w:eastAsia="仿宋"/>
          <w:sz w:val="30"/>
          <w:szCs w:val="30"/>
        </w:rPr>
        <w:t>年度表彰</w:t>
      </w:r>
      <w:r w:rsidRPr="00C943C3">
        <w:rPr>
          <w:rFonts w:eastAsia="仿宋" w:hint="eastAsia"/>
          <w:sz w:val="30"/>
          <w:szCs w:val="30"/>
        </w:rPr>
        <w:t>的</w:t>
      </w:r>
      <w:r w:rsidRPr="00C943C3">
        <w:rPr>
          <w:rFonts w:eastAsia="仿宋"/>
          <w:sz w:val="30"/>
          <w:szCs w:val="30"/>
        </w:rPr>
        <w:t>个人，</w:t>
      </w:r>
      <w:bookmarkStart w:id="3" w:name="OLE_LINK4"/>
      <w:r w:rsidRPr="00C943C3">
        <w:rPr>
          <w:rFonts w:eastAsia="仿宋"/>
          <w:sz w:val="30"/>
          <w:szCs w:val="30"/>
        </w:rPr>
        <w:t>给予相应加分，</w:t>
      </w:r>
      <w:bookmarkEnd w:id="3"/>
      <w:r w:rsidRPr="00C943C3">
        <w:rPr>
          <w:rFonts w:eastAsia="仿宋" w:hint="eastAsia"/>
          <w:sz w:val="30"/>
          <w:szCs w:val="30"/>
        </w:rPr>
        <w:t>此项加分封顶</w:t>
      </w:r>
      <w:r w:rsidRPr="00C943C3">
        <w:rPr>
          <w:rFonts w:eastAsia="仿宋" w:hint="eastAsia"/>
          <w:sz w:val="30"/>
          <w:szCs w:val="30"/>
        </w:rPr>
        <w:t>4</w:t>
      </w:r>
      <w:r w:rsidRPr="00C943C3">
        <w:rPr>
          <w:rFonts w:eastAsia="仿宋"/>
          <w:sz w:val="30"/>
          <w:szCs w:val="30"/>
        </w:rPr>
        <w:t>0</w:t>
      </w:r>
      <w:r w:rsidRPr="00C943C3">
        <w:rPr>
          <w:rFonts w:eastAsia="仿宋" w:hint="eastAsia"/>
          <w:sz w:val="30"/>
          <w:szCs w:val="30"/>
        </w:rPr>
        <w:t>分。</w:t>
      </w:r>
      <w:bookmarkStart w:id="4" w:name="_Hlk207281275"/>
      <w:r w:rsidRPr="00C943C3">
        <w:rPr>
          <w:rFonts w:eastAsia="仿宋"/>
          <w:sz w:val="30"/>
          <w:szCs w:val="30"/>
        </w:rPr>
        <w:t>具体加分标准</w:t>
      </w:r>
      <w:r w:rsidRPr="00C943C3">
        <w:rPr>
          <w:rFonts w:eastAsia="仿宋" w:hint="eastAsia"/>
          <w:sz w:val="30"/>
          <w:szCs w:val="30"/>
        </w:rPr>
        <w:t>详见</w:t>
      </w:r>
      <w:r w:rsidRPr="00C943C3">
        <w:rPr>
          <w:rFonts w:eastAsia="仿宋"/>
          <w:sz w:val="30"/>
          <w:szCs w:val="30"/>
        </w:rPr>
        <w:t>表</w:t>
      </w:r>
      <w:r w:rsidRPr="00C943C3">
        <w:rPr>
          <w:rFonts w:eastAsia="仿宋" w:hint="eastAsia"/>
          <w:sz w:val="30"/>
          <w:szCs w:val="30"/>
        </w:rPr>
        <w:t>2</w:t>
      </w:r>
      <w:r w:rsidRPr="00C943C3">
        <w:rPr>
          <w:rFonts w:eastAsia="仿宋"/>
          <w:sz w:val="30"/>
          <w:szCs w:val="30"/>
        </w:rPr>
        <w:t>。</w:t>
      </w:r>
      <w:bookmarkEnd w:id="4"/>
    </w:p>
    <w:p w14:paraId="2E050CB0" w14:textId="77777777" w:rsidR="00B93A91" w:rsidRPr="00C943C3" w:rsidRDefault="00B93A91" w:rsidP="00B93A91">
      <w:pPr>
        <w:widowControl/>
        <w:shd w:val="clear" w:color="auto" w:fill="FFFEFF"/>
        <w:spacing w:line="520" w:lineRule="exact"/>
        <w:jc w:val="center"/>
        <w:textAlignment w:val="top"/>
        <w:rPr>
          <w:rFonts w:eastAsia="仿宋"/>
          <w:bCs/>
          <w:sz w:val="24"/>
        </w:rPr>
      </w:pPr>
      <w:r w:rsidRPr="00C943C3">
        <w:rPr>
          <w:rFonts w:eastAsia="仿宋"/>
          <w:bCs/>
          <w:sz w:val="24"/>
        </w:rPr>
        <w:t>表</w:t>
      </w:r>
      <w:r w:rsidRPr="00C943C3">
        <w:rPr>
          <w:rFonts w:eastAsia="仿宋"/>
          <w:bCs/>
          <w:sz w:val="24"/>
        </w:rPr>
        <w:t>2</w:t>
      </w:r>
      <w:r w:rsidRPr="00C943C3">
        <w:rPr>
          <w:rFonts w:eastAsia="仿宋"/>
          <w:bCs/>
          <w:sz w:val="24"/>
        </w:rPr>
        <w:t>：志愿服务表彰加分标准</w:t>
      </w:r>
    </w:p>
    <w:tbl>
      <w:tblPr>
        <w:tblW w:w="5059" w:type="dxa"/>
        <w:tblInd w:w="162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11"/>
        <w:gridCol w:w="1417"/>
        <w:gridCol w:w="1331"/>
      </w:tblGrid>
      <w:tr w:rsidR="00C943C3" w:rsidRPr="00C943C3" w14:paraId="2401BA5E" w14:textId="77777777" w:rsidTr="00216021">
        <w:trPr>
          <w:cantSplit/>
          <w:trHeight w:val="424"/>
        </w:trPr>
        <w:tc>
          <w:tcPr>
            <w:tcW w:w="231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487B1" w14:textId="77777777" w:rsidR="00B93A91" w:rsidRPr="00C943C3" w:rsidRDefault="00B93A91" w:rsidP="00216021">
            <w:pPr>
              <w:widowControl/>
              <w:shd w:val="clear" w:color="auto" w:fill="FFFEFF"/>
              <w:spacing w:line="400" w:lineRule="exact"/>
              <w:ind w:right="-57" w:firstLineChars="200" w:firstLine="480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/>
                <w:bCs/>
                <w:sz w:val="24"/>
              </w:rPr>
              <w:t>表彰级别</w:t>
            </w:r>
          </w:p>
        </w:tc>
        <w:tc>
          <w:tcPr>
            <w:tcW w:w="14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65D48" w14:textId="77777777" w:rsidR="00B93A91" w:rsidRPr="00C943C3" w:rsidRDefault="00B93A91" w:rsidP="00216021">
            <w:pPr>
              <w:widowControl/>
              <w:shd w:val="clear" w:color="auto" w:fill="FFFEFF"/>
              <w:spacing w:line="400" w:lineRule="exact"/>
              <w:ind w:right="-57"/>
              <w:jc w:val="center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/>
                <w:bCs/>
                <w:sz w:val="24"/>
              </w:rPr>
              <w:t>国家级</w:t>
            </w:r>
          </w:p>
        </w:tc>
        <w:tc>
          <w:tcPr>
            <w:tcW w:w="133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54DAD" w14:textId="77777777" w:rsidR="00B93A91" w:rsidRPr="00C943C3" w:rsidRDefault="00B93A91" w:rsidP="00216021">
            <w:pPr>
              <w:widowControl/>
              <w:shd w:val="clear" w:color="auto" w:fill="FFFEFF"/>
              <w:spacing w:line="400" w:lineRule="exact"/>
              <w:ind w:right="-57"/>
              <w:jc w:val="center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/>
                <w:bCs/>
                <w:sz w:val="24"/>
              </w:rPr>
              <w:t>省级</w:t>
            </w:r>
          </w:p>
        </w:tc>
      </w:tr>
      <w:tr w:rsidR="00C943C3" w:rsidRPr="00C943C3" w14:paraId="314BA1EE" w14:textId="77777777" w:rsidTr="00216021">
        <w:trPr>
          <w:cantSplit/>
          <w:trHeight w:val="453"/>
        </w:trPr>
        <w:tc>
          <w:tcPr>
            <w:tcW w:w="231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77DCA" w14:textId="77777777" w:rsidR="00B93A91" w:rsidRPr="00C943C3" w:rsidRDefault="00B93A91" w:rsidP="00216021">
            <w:pPr>
              <w:widowControl/>
              <w:shd w:val="clear" w:color="auto" w:fill="FFFEFF"/>
              <w:adjustRightInd w:val="0"/>
              <w:snapToGrid w:val="0"/>
              <w:ind w:firstLineChars="200" w:firstLine="480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/>
                <w:bCs/>
                <w:sz w:val="24"/>
              </w:rPr>
              <w:t>优秀</w:t>
            </w:r>
            <w:r w:rsidRPr="00C943C3">
              <w:rPr>
                <w:rFonts w:eastAsia="仿宋" w:hint="eastAsia"/>
                <w:bCs/>
                <w:sz w:val="24"/>
              </w:rPr>
              <w:t>个人</w:t>
            </w:r>
          </w:p>
        </w:tc>
        <w:tc>
          <w:tcPr>
            <w:tcW w:w="14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19FD3" w14:textId="77777777" w:rsidR="00B93A91" w:rsidRPr="00C943C3" w:rsidRDefault="00B93A91" w:rsidP="00216021">
            <w:pPr>
              <w:widowControl/>
              <w:shd w:val="clear" w:color="auto" w:fill="FFFEFF"/>
              <w:adjustRightInd w:val="0"/>
              <w:snapToGrid w:val="0"/>
              <w:ind w:left="-57"/>
              <w:jc w:val="center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/>
                <w:bCs/>
                <w:sz w:val="24"/>
              </w:rPr>
              <w:t>40</w:t>
            </w:r>
          </w:p>
        </w:tc>
        <w:tc>
          <w:tcPr>
            <w:tcW w:w="133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D3BCB" w14:textId="77777777" w:rsidR="00B93A91" w:rsidRPr="00C943C3" w:rsidRDefault="00B93A91" w:rsidP="00216021">
            <w:pPr>
              <w:widowControl/>
              <w:shd w:val="clear" w:color="auto" w:fill="FFFEFF"/>
              <w:adjustRightInd w:val="0"/>
              <w:snapToGrid w:val="0"/>
              <w:ind w:left="-57"/>
              <w:jc w:val="center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/>
                <w:bCs/>
                <w:sz w:val="24"/>
              </w:rPr>
              <w:t>20</w:t>
            </w:r>
          </w:p>
        </w:tc>
      </w:tr>
    </w:tbl>
    <w:p w14:paraId="3D8FF05E" w14:textId="77777777" w:rsidR="00B93A91" w:rsidRPr="00C943C3" w:rsidRDefault="00B93A91" w:rsidP="00B93A91">
      <w:pPr>
        <w:widowControl/>
        <w:shd w:val="clear" w:color="auto" w:fill="FFFEFF"/>
        <w:spacing w:line="560" w:lineRule="exact"/>
        <w:ind w:firstLineChars="200" w:firstLine="600"/>
        <w:textAlignment w:val="top"/>
        <w:rPr>
          <w:rFonts w:ascii="黑体" w:eastAsia="黑体" w:hAnsi="黑体" w:hint="eastAsia"/>
          <w:sz w:val="30"/>
          <w:szCs w:val="30"/>
        </w:rPr>
      </w:pPr>
      <w:bookmarkStart w:id="5" w:name="OLE_LINK5"/>
      <w:bookmarkStart w:id="6" w:name="OLE_LINK6"/>
      <w:bookmarkStart w:id="7" w:name="OLE_LINK1"/>
      <w:bookmarkStart w:id="8" w:name="OLE_LINK2"/>
      <w:bookmarkStart w:id="9" w:name="OLE_LINK7"/>
      <w:r w:rsidRPr="00C943C3">
        <w:rPr>
          <w:rFonts w:ascii="黑体" w:eastAsia="黑体" w:hAnsi="黑体" w:hint="eastAsia"/>
          <w:sz w:val="30"/>
          <w:szCs w:val="30"/>
        </w:rPr>
        <w:t>三、赛会志愿服务活动</w:t>
      </w:r>
    </w:p>
    <w:bookmarkEnd w:id="5"/>
    <w:bookmarkEnd w:id="6"/>
    <w:p w14:paraId="560515DF" w14:textId="77777777" w:rsidR="00B93A91" w:rsidRPr="00C943C3" w:rsidRDefault="00B93A91" w:rsidP="00B93A91">
      <w:pPr>
        <w:spacing w:line="560" w:lineRule="exact"/>
        <w:ind w:firstLineChars="200" w:firstLine="600"/>
        <w:rPr>
          <w:rFonts w:eastAsia="仿宋"/>
          <w:sz w:val="30"/>
          <w:szCs w:val="30"/>
        </w:rPr>
      </w:pPr>
      <w:r w:rsidRPr="00C943C3">
        <w:rPr>
          <w:rFonts w:eastAsia="仿宋" w:hint="eastAsia"/>
          <w:sz w:val="30"/>
          <w:szCs w:val="30"/>
        </w:rPr>
        <w:t>参加官方组织的省级以上赛会志愿服务活动并获得荣誉证书的，</w:t>
      </w:r>
      <w:r w:rsidRPr="00C943C3">
        <w:rPr>
          <w:rFonts w:eastAsia="仿宋"/>
          <w:sz w:val="30"/>
          <w:szCs w:val="30"/>
        </w:rPr>
        <w:t>给予相应加分，</w:t>
      </w:r>
      <w:r w:rsidRPr="00C943C3">
        <w:rPr>
          <w:rFonts w:eastAsia="仿宋" w:hint="eastAsia"/>
          <w:sz w:val="30"/>
          <w:szCs w:val="30"/>
        </w:rPr>
        <w:t>此项加分封顶</w:t>
      </w:r>
      <w:r w:rsidRPr="00C943C3">
        <w:rPr>
          <w:rFonts w:eastAsia="仿宋"/>
          <w:sz w:val="30"/>
          <w:szCs w:val="30"/>
        </w:rPr>
        <w:t>10</w:t>
      </w:r>
      <w:r w:rsidRPr="00C943C3">
        <w:rPr>
          <w:rFonts w:eastAsia="仿宋" w:hint="eastAsia"/>
          <w:sz w:val="30"/>
          <w:szCs w:val="30"/>
        </w:rPr>
        <w:t>分。</w:t>
      </w:r>
      <w:r w:rsidRPr="00C943C3">
        <w:rPr>
          <w:rFonts w:eastAsia="仿宋"/>
          <w:sz w:val="30"/>
          <w:szCs w:val="30"/>
        </w:rPr>
        <w:t>具体加分标准</w:t>
      </w:r>
      <w:r w:rsidRPr="00C943C3">
        <w:rPr>
          <w:rFonts w:eastAsia="仿宋" w:hint="eastAsia"/>
          <w:sz w:val="30"/>
          <w:szCs w:val="30"/>
        </w:rPr>
        <w:t>详见</w:t>
      </w:r>
      <w:r w:rsidRPr="00C943C3">
        <w:rPr>
          <w:rFonts w:eastAsia="仿宋"/>
          <w:sz w:val="30"/>
          <w:szCs w:val="30"/>
        </w:rPr>
        <w:t>表</w:t>
      </w:r>
      <w:r w:rsidRPr="00C943C3">
        <w:rPr>
          <w:rFonts w:eastAsia="仿宋"/>
          <w:sz w:val="30"/>
          <w:szCs w:val="30"/>
        </w:rPr>
        <w:t>3</w:t>
      </w:r>
      <w:r w:rsidRPr="00C943C3">
        <w:rPr>
          <w:rFonts w:eastAsia="仿宋" w:hint="eastAsia"/>
          <w:sz w:val="30"/>
          <w:szCs w:val="30"/>
        </w:rPr>
        <w:t>。</w:t>
      </w:r>
    </w:p>
    <w:p w14:paraId="1C24F00B" w14:textId="77777777" w:rsidR="00B93A91" w:rsidRPr="00C943C3" w:rsidRDefault="00B93A91" w:rsidP="00B93A91">
      <w:pPr>
        <w:widowControl/>
        <w:shd w:val="clear" w:color="auto" w:fill="FFFEFF"/>
        <w:spacing w:line="520" w:lineRule="exact"/>
        <w:jc w:val="center"/>
        <w:textAlignment w:val="top"/>
        <w:rPr>
          <w:rFonts w:eastAsia="仿宋"/>
          <w:bCs/>
          <w:sz w:val="24"/>
        </w:rPr>
      </w:pPr>
      <w:r w:rsidRPr="00C943C3">
        <w:rPr>
          <w:rFonts w:eastAsia="仿宋"/>
          <w:bCs/>
          <w:sz w:val="24"/>
        </w:rPr>
        <w:t>表</w:t>
      </w:r>
      <w:r w:rsidRPr="00C943C3">
        <w:rPr>
          <w:rFonts w:eastAsia="仿宋"/>
          <w:bCs/>
          <w:sz w:val="24"/>
        </w:rPr>
        <w:t>3</w:t>
      </w:r>
      <w:r w:rsidRPr="00C943C3">
        <w:rPr>
          <w:rFonts w:eastAsia="仿宋"/>
          <w:bCs/>
          <w:sz w:val="24"/>
        </w:rPr>
        <w:t>：</w:t>
      </w:r>
      <w:r w:rsidRPr="00C943C3">
        <w:rPr>
          <w:rFonts w:eastAsia="仿宋" w:hint="eastAsia"/>
          <w:bCs/>
          <w:sz w:val="24"/>
        </w:rPr>
        <w:t>赛会</w:t>
      </w:r>
      <w:r w:rsidRPr="00C943C3">
        <w:rPr>
          <w:rFonts w:eastAsia="仿宋"/>
          <w:bCs/>
          <w:sz w:val="24"/>
        </w:rPr>
        <w:t>志愿服务</w:t>
      </w:r>
      <w:r w:rsidRPr="00C943C3">
        <w:rPr>
          <w:rFonts w:eastAsia="仿宋" w:hint="eastAsia"/>
          <w:bCs/>
          <w:sz w:val="24"/>
        </w:rPr>
        <w:t>活动</w:t>
      </w:r>
      <w:r w:rsidRPr="00C943C3">
        <w:rPr>
          <w:rFonts w:eastAsia="仿宋"/>
          <w:bCs/>
          <w:sz w:val="24"/>
        </w:rPr>
        <w:t>加分标准</w:t>
      </w:r>
    </w:p>
    <w:tbl>
      <w:tblPr>
        <w:tblW w:w="4366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4"/>
        <w:gridCol w:w="1599"/>
        <w:gridCol w:w="1533"/>
      </w:tblGrid>
      <w:tr w:rsidR="00C943C3" w:rsidRPr="00C943C3" w14:paraId="10A115DD" w14:textId="77777777" w:rsidTr="00216021">
        <w:trPr>
          <w:cantSplit/>
          <w:trHeight w:val="424"/>
          <w:jc w:val="center"/>
        </w:trPr>
        <w:tc>
          <w:tcPr>
            <w:tcW w:w="12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99C47" w14:textId="77777777" w:rsidR="00B93A91" w:rsidRPr="00C943C3" w:rsidRDefault="00B93A91" w:rsidP="00216021">
            <w:pPr>
              <w:widowControl/>
              <w:shd w:val="clear" w:color="auto" w:fill="FFFEFF"/>
              <w:spacing w:line="400" w:lineRule="exact"/>
              <w:ind w:left="-57" w:right="-57"/>
              <w:textAlignment w:val="top"/>
              <w:rPr>
                <w:rFonts w:eastAsia="仿宋"/>
                <w:bCs/>
                <w:sz w:val="24"/>
              </w:rPr>
            </w:pPr>
            <w:bookmarkStart w:id="10" w:name="_Hlk207184521"/>
            <w:r w:rsidRPr="00C943C3">
              <w:rPr>
                <w:rFonts w:eastAsia="仿宋"/>
                <w:bCs/>
                <w:sz w:val="24"/>
              </w:rPr>
              <w:t>表彰级别</w:t>
            </w:r>
          </w:p>
        </w:tc>
        <w:tc>
          <w:tcPr>
            <w:tcW w:w="15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D382C" w14:textId="77777777" w:rsidR="00B93A91" w:rsidRPr="00C943C3" w:rsidRDefault="00B93A91" w:rsidP="00216021">
            <w:pPr>
              <w:widowControl/>
              <w:shd w:val="clear" w:color="auto" w:fill="FFFEFF"/>
              <w:spacing w:line="400" w:lineRule="exact"/>
              <w:ind w:right="-57"/>
              <w:jc w:val="center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/>
                <w:bCs/>
                <w:sz w:val="24"/>
              </w:rPr>
              <w:t>国家级</w:t>
            </w:r>
            <w:r w:rsidRPr="00C943C3">
              <w:rPr>
                <w:rFonts w:eastAsia="仿宋" w:hint="eastAsia"/>
                <w:bCs/>
                <w:sz w:val="24"/>
              </w:rPr>
              <w:t>（单次）</w:t>
            </w:r>
          </w:p>
        </w:tc>
        <w:tc>
          <w:tcPr>
            <w:tcW w:w="15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0A470" w14:textId="77777777" w:rsidR="00B93A91" w:rsidRPr="00C943C3" w:rsidRDefault="00B93A91" w:rsidP="00216021">
            <w:pPr>
              <w:widowControl/>
              <w:shd w:val="clear" w:color="auto" w:fill="FFFEFF"/>
              <w:spacing w:line="400" w:lineRule="exact"/>
              <w:ind w:right="-57"/>
              <w:jc w:val="center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/>
                <w:bCs/>
                <w:sz w:val="24"/>
              </w:rPr>
              <w:t>省级</w:t>
            </w:r>
            <w:r w:rsidRPr="00C943C3">
              <w:rPr>
                <w:rFonts w:eastAsia="仿宋" w:hint="eastAsia"/>
                <w:bCs/>
                <w:sz w:val="24"/>
              </w:rPr>
              <w:t>（单次）</w:t>
            </w:r>
          </w:p>
        </w:tc>
      </w:tr>
      <w:tr w:rsidR="00C943C3" w:rsidRPr="00C943C3" w14:paraId="3D956E31" w14:textId="77777777" w:rsidTr="00216021">
        <w:trPr>
          <w:cantSplit/>
          <w:trHeight w:val="364"/>
          <w:jc w:val="center"/>
        </w:trPr>
        <w:tc>
          <w:tcPr>
            <w:tcW w:w="12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06E9B" w14:textId="77777777" w:rsidR="00B93A91" w:rsidRPr="00C943C3" w:rsidRDefault="00B93A91" w:rsidP="00216021">
            <w:pPr>
              <w:widowControl/>
              <w:shd w:val="clear" w:color="auto" w:fill="FFFEFF"/>
              <w:adjustRightInd w:val="0"/>
              <w:snapToGrid w:val="0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 w:hint="eastAsia"/>
                <w:bCs/>
                <w:sz w:val="24"/>
              </w:rPr>
              <w:t>优秀荣誉</w:t>
            </w:r>
          </w:p>
        </w:tc>
        <w:tc>
          <w:tcPr>
            <w:tcW w:w="15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FEBB0" w14:textId="77777777" w:rsidR="00B93A91" w:rsidRPr="00C943C3" w:rsidRDefault="00B93A91" w:rsidP="00216021">
            <w:pPr>
              <w:widowControl/>
              <w:shd w:val="clear" w:color="auto" w:fill="FFFEFF"/>
              <w:adjustRightInd w:val="0"/>
              <w:snapToGrid w:val="0"/>
              <w:ind w:left="-57"/>
              <w:jc w:val="center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/>
                <w:bCs/>
                <w:sz w:val="24"/>
              </w:rPr>
              <w:t>5</w:t>
            </w:r>
          </w:p>
        </w:tc>
        <w:tc>
          <w:tcPr>
            <w:tcW w:w="15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1AA0C" w14:textId="77777777" w:rsidR="00B93A91" w:rsidRPr="00C943C3" w:rsidRDefault="00B93A91" w:rsidP="00216021">
            <w:pPr>
              <w:widowControl/>
              <w:shd w:val="clear" w:color="auto" w:fill="FFFEFF"/>
              <w:adjustRightInd w:val="0"/>
              <w:snapToGrid w:val="0"/>
              <w:ind w:left="-57"/>
              <w:jc w:val="center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/>
                <w:bCs/>
                <w:sz w:val="24"/>
              </w:rPr>
              <w:t>2</w:t>
            </w:r>
          </w:p>
        </w:tc>
      </w:tr>
    </w:tbl>
    <w:p w14:paraId="28B133DB" w14:textId="77777777" w:rsidR="00B93A91" w:rsidRPr="00C943C3" w:rsidRDefault="00B93A91" w:rsidP="00B93A91">
      <w:pPr>
        <w:widowControl/>
        <w:shd w:val="clear" w:color="auto" w:fill="FFFEFF"/>
        <w:spacing w:line="560" w:lineRule="exact"/>
        <w:ind w:firstLineChars="200" w:firstLine="600"/>
        <w:textAlignment w:val="top"/>
        <w:rPr>
          <w:rFonts w:ascii="黑体" w:eastAsia="黑体" w:hAnsi="黑体" w:hint="eastAsia"/>
          <w:sz w:val="30"/>
          <w:szCs w:val="30"/>
        </w:rPr>
      </w:pPr>
      <w:bookmarkStart w:id="11" w:name="_Hlk207281503"/>
      <w:bookmarkEnd w:id="7"/>
      <w:bookmarkEnd w:id="8"/>
      <w:bookmarkEnd w:id="9"/>
      <w:bookmarkEnd w:id="10"/>
      <w:r w:rsidRPr="00C943C3">
        <w:rPr>
          <w:rFonts w:ascii="黑体" w:eastAsia="黑体" w:hAnsi="黑体" w:hint="eastAsia"/>
          <w:sz w:val="30"/>
          <w:szCs w:val="30"/>
        </w:rPr>
        <w:t>四、义务献血</w:t>
      </w:r>
    </w:p>
    <w:p w14:paraId="311F1B2C" w14:textId="10847125" w:rsidR="00B93A91" w:rsidRPr="00C943C3" w:rsidRDefault="00B93A91" w:rsidP="00B93A91">
      <w:pPr>
        <w:spacing w:line="560" w:lineRule="exact"/>
        <w:ind w:firstLineChars="200" w:firstLine="600"/>
        <w:rPr>
          <w:rFonts w:eastAsia="仿宋"/>
          <w:sz w:val="30"/>
          <w:szCs w:val="30"/>
        </w:rPr>
      </w:pPr>
      <w:r w:rsidRPr="00C943C3">
        <w:rPr>
          <w:rFonts w:eastAsia="仿宋" w:hint="eastAsia"/>
          <w:sz w:val="30"/>
          <w:szCs w:val="30"/>
        </w:rPr>
        <w:t>参加义务献血并取得无偿献血证</w:t>
      </w:r>
      <w:r w:rsidR="00AE328D" w:rsidRPr="009E56AD">
        <w:rPr>
          <w:rFonts w:eastAsia="仿宋" w:hint="eastAsia"/>
          <w:sz w:val="30"/>
          <w:szCs w:val="30"/>
        </w:rPr>
        <w:t>（截止时间为</w:t>
      </w:r>
      <w:r w:rsidR="00AE328D" w:rsidRPr="009E56AD">
        <w:rPr>
          <w:rFonts w:eastAsia="仿宋" w:hint="eastAsia"/>
          <w:sz w:val="30"/>
          <w:szCs w:val="30"/>
        </w:rPr>
        <w:t>2025</w:t>
      </w:r>
      <w:r w:rsidR="00AE328D" w:rsidRPr="009E56AD">
        <w:rPr>
          <w:rFonts w:eastAsia="仿宋" w:hint="eastAsia"/>
          <w:sz w:val="30"/>
          <w:szCs w:val="30"/>
        </w:rPr>
        <w:t>年</w:t>
      </w:r>
      <w:r w:rsidR="00AE328D" w:rsidRPr="009E56AD">
        <w:rPr>
          <w:rFonts w:eastAsia="仿宋" w:hint="eastAsia"/>
          <w:sz w:val="30"/>
          <w:szCs w:val="30"/>
        </w:rPr>
        <w:t>8</w:t>
      </w:r>
      <w:r w:rsidR="00AE328D" w:rsidRPr="009E56AD">
        <w:rPr>
          <w:rFonts w:eastAsia="仿宋" w:hint="eastAsia"/>
          <w:sz w:val="30"/>
          <w:szCs w:val="30"/>
        </w:rPr>
        <w:t>月</w:t>
      </w:r>
      <w:r w:rsidR="00AE328D" w:rsidRPr="009E56AD">
        <w:rPr>
          <w:rFonts w:eastAsia="仿宋" w:hint="eastAsia"/>
          <w:sz w:val="30"/>
          <w:szCs w:val="30"/>
        </w:rPr>
        <w:t>28</w:t>
      </w:r>
      <w:r w:rsidR="00AE328D" w:rsidRPr="009E56AD">
        <w:rPr>
          <w:rFonts w:eastAsia="仿宋" w:hint="eastAsia"/>
          <w:sz w:val="30"/>
          <w:szCs w:val="30"/>
        </w:rPr>
        <w:t>日）</w:t>
      </w:r>
      <w:r w:rsidRPr="009E56AD">
        <w:rPr>
          <w:rFonts w:eastAsia="仿宋" w:hint="eastAsia"/>
          <w:sz w:val="30"/>
          <w:szCs w:val="30"/>
        </w:rPr>
        <w:t>，给予</w:t>
      </w:r>
      <w:r w:rsidRPr="009E56AD">
        <w:rPr>
          <w:rFonts w:eastAsia="仿宋"/>
          <w:sz w:val="30"/>
          <w:szCs w:val="30"/>
        </w:rPr>
        <w:t>相应加分，具体加分标</w:t>
      </w:r>
      <w:r w:rsidRPr="00C943C3">
        <w:rPr>
          <w:rFonts w:eastAsia="仿宋"/>
          <w:sz w:val="30"/>
          <w:szCs w:val="30"/>
        </w:rPr>
        <w:t>准</w:t>
      </w:r>
      <w:r w:rsidRPr="00C943C3">
        <w:rPr>
          <w:rFonts w:eastAsia="仿宋" w:hint="eastAsia"/>
          <w:sz w:val="30"/>
          <w:szCs w:val="30"/>
        </w:rPr>
        <w:t>详见</w:t>
      </w:r>
      <w:r w:rsidRPr="00C943C3">
        <w:rPr>
          <w:rFonts w:eastAsia="仿宋"/>
          <w:sz w:val="30"/>
          <w:szCs w:val="30"/>
        </w:rPr>
        <w:t>表</w:t>
      </w:r>
      <w:r w:rsidRPr="00C943C3">
        <w:rPr>
          <w:rFonts w:eastAsia="仿宋"/>
          <w:sz w:val="30"/>
          <w:szCs w:val="30"/>
        </w:rPr>
        <w:t>4</w:t>
      </w:r>
      <w:r w:rsidRPr="00C943C3">
        <w:rPr>
          <w:rFonts w:eastAsia="仿宋" w:hint="eastAsia"/>
          <w:sz w:val="30"/>
          <w:szCs w:val="30"/>
        </w:rPr>
        <w:t>。</w:t>
      </w:r>
    </w:p>
    <w:p w14:paraId="11622CD2" w14:textId="77777777" w:rsidR="00B93A91" w:rsidRPr="00C943C3" w:rsidRDefault="00B93A91" w:rsidP="00B93A91">
      <w:pPr>
        <w:widowControl/>
        <w:shd w:val="clear" w:color="auto" w:fill="FFFEFF"/>
        <w:spacing w:line="520" w:lineRule="exact"/>
        <w:jc w:val="center"/>
        <w:textAlignment w:val="top"/>
        <w:rPr>
          <w:rFonts w:eastAsia="仿宋"/>
          <w:bCs/>
          <w:sz w:val="24"/>
        </w:rPr>
      </w:pPr>
      <w:r w:rsidRPr="00C943C3">
        <w:rPr>
          <w:rFonts w:eastAsia="仿宋"/>
          <w:bCs/>
          <w:sz w:val="24"/>
        </w:rPr>
        <w:t>表</w:t>
      </w:r>
      <w:r w:rsidRPr="00C943C3">
        <w:rPr>
          <w:rFonts w:eastAsia="仿宋"/>
          <w:bCs/>
          <w:sz w:val="24"/>
        </w:rPr>
        <w:t>4</w:t>
      </w:r>
      <w:r w:rsidRPr="00C943C3">
        <w:rPr>
          <w:rFonts w:eastAsia="仿宋"/>
          <w:bCs/>
          <w:sz w:val="24"/>
        </w:rPr>
        <w:t>：</w:t>
      </w:r>
      <w:r w:rsidRPr="00C943C3">
        <w:rPr>
          <w:rFonts w:eastAsia="仿宋" w:hint="eastAsia"/>
          <w:bCs/>
          <w:sz w:val="24"/>
        </w:rPr>
        <w:t>义务献血</w:t>
      </w:r>
      <w:r w:rsidRPr="00C943C3">
        <w:rPr>
          <w:rFonts w:eastAsia="仿宋"/>
          <w:bCs/>
          <w:sz w:val="24"/>
        </w:rPr>
        <w:t>加分标准</w:t>
      </w:r>
    </w:p>
    <w:tbl>
      <w:tblPr>
        <w:tblW w:w="2592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79"/>
        <w:gridCol w:w="913"/>
      </w:tblGrid>
      <w:tr w:rsidR="00C943C3" w:rsidRPr="00C943C3" w14:paraId="510EB1BB" w14:textId="77777777" w:rsidTr="00216021">
        <w:trPr>
          <w:cantSplit/>
          <w:trHeight w:val="424"/>
          <w:jc w:val="center"/>
        </w:trPr>
        <w:tc>
          <w:tcPr>
            <w:tcW w:w="167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E32DA" w14:textId="77777777" w:rsidR="00B93A91" w:rsidRPr="00C943C3" w:rsidRDefault="00B93A91" w:rsidP="00216021">
            <w:pPr>
              <w:widowControl/>
              <w:shd w:val="clear" w:color="auto" w:fill="FFFEFF"/>
              <w:spacing w:line="400" w:lineRule="exact"/>
              <w:ind w:left="-57" w:right="-57"/>
              <w:jc w:val="center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 w:hint="eastAsia"/>
                <w:bCs/>
                <w:sz w:val="24"/>
              </w:rPr>
              <w:t>献血总量</w:t>
            </w:r>
          </w:p>
        </w:tc>
        <w:tc>
          <w:tcPr>
            <w:tcW w:w="91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1C8BB" w14:textId="77777777" w:rsidR="00B93A91" w:rsidRPr="00C943C3" w:rsidRDefault="00B93A91" w:rsidP="00216021">
            <w:pPr>
              <w:widowControl/>
              <w:shd w:val="clear" w:color="auto" w:fill="FFFEFF"/>
              <w:spacing w:line="400" w:lineRule="exact"/>
              <w:ind w:right="-57"/>
              <w:jc w:val="center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 w:hint="eastAsia"/>
                <w:bCs/>
                <w:sz w:val="24"/>
              </w:rPr>
              <w:t>分值</w:t>
            </w:r>
          </w:p>
        </w:tc>
      </w:tr>
      <w:tr w:rsidR="00C943C3" w:rsidRPr="00C943C3" w14:paraId="1AF06DE9" w14:textId="77777777" w:rsidTr="00216021">
        <w:trPr>
          <w:cantSplit/>
          <w:trHeight w:val="364"/>
          <w:jc w:val="center"/>
        </w:trPr>
        <w:tc>
          <w:tcPr>
            <w:tcW w:w="167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54041" w14:textId="77777777" w:rsidR="00B93A91" w:rsidRPr="00C943C3" w:rsidRDefault="00B93A91" w:rsidP="00216021">
            <w:pPr>
              <w:widowControl/>
              <w:shd w:val="clear" w:color="auto" w:fill="FFFEFF"/>
              <w:adjustRightInd w:val="0"/>
              <w:snapToGrid w:val="0"/>
              <w:jc w:val="center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/>
                <w:bCs/>
                <w:sz w:val="24"/>
              </w:rPr>
              <w:t>800</w:t>
            </w:r>
            <w:r w:rsidRPr="00C943C3">
              <w:rPr>
                <w:rFonts w:eastAsia="仿宋" w:hint="eastAsia"/>
                <w:bCs/>
                <w:sz w:val="24"/>
              </w:rPr>
              <w:t>ml</w:t>
            </w:r>
            <w:r w:rsidRPr="00C943C3">
              <w:rPr>
                <w:rFonts w:eastAsia="仿宋" w:hint="eastAsia"/>
                <w:bCs/>
                <w:sz w:val="24"/>
              </w:rPr>
              <w:t>及以上</w:t>
            </w:r>
          </w:p>
        </w:tc>
        <w:tc>
          <w:tcPr>
            <w:tcW w:w="91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ED7FB" w14:textId="77777777" w:rsidR="00B93A91" w:rsidRPr="00C943C3" w:rsidRDefault="00B93A91" w:rsidP="00216021">
            <w:pPr>
              <w:widowControl/>
              <w:shd w:val="clear" w:color="auto" w:fill="FFFEFF"/>
              <w:adjustRightInd w:val="0"/>
              <w:snapToGrid w:val="0"/>
              <w:ind w:left="-57"/>
              <w:jc w:val="center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/>
                <w:bCs/>
                <w:sz w:val="24"/>
              </w:rPr>
              <w:t>10</w:t>
            </w:r>
          </w:p>
        </w:tc>
      </w:tr>
      <w:tr w:rsidR="00C943C3" w:rsidRPr="00C943C3" w14:paraId="3C37C3FC" w14:textId="77777777" w:rsidTr="00216021">
        <w:trPr>
          <w:cantSplit/>
          <w:trHeight w:val="364"/>
          <w:jc w:val="center"/>
        </w:trPr>
        <w:tc>
          <w:tcPr>
            <w:tcW w:w="167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54031" w14:textId="77777777" w:rsidR="00B93A91" w:rsidRPr="00C943C3" w:rsidRDefault="00B93A91" w:rsidP="00216021">
            <w:pPr>
              <w:widowControl/>
              <w:shd w:val="clear" w:color="auto" w:fill="FFFEFF"/>
              <w:adjustRightInd w:val="0"/>
              <w:snapToGrid w:val="0"/>
              <w:jc w:val="center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/>
                <w:bCs/>
                <w:sz w:val="24"/>
              </w:rPr>
              <w:t>200</w:t>
            </w:r>
            <w:r w:rsidRPr="00C943C3">
              <w:rPr>
                <w:rFonts w:eastAsia="仿宋" w:hint="eastAsia"/>
                <w:bCs/>
                <w:sz w:val="24"/>
              </w:rPr>
              <w:t>ml</w:t>
            </w:r>
            <w:r w:rsidRPr="00C943C3">
              <w:rPr>
                <w:rFonts w:eastAsia="仿宋"/>
                <w:bCs/>
                <w:sz w:val="24"/>
              </w:rPr>
              <w:t>-800</w:t>
            </w:r>
            <w:r w:rsidRPr="00C943C3">
              <w:rPr>
                <w:rFonts w:eastAsia="仿宋" w:hint="eastAsia"/>
                <w:bCs/>
                <w:sz w:val="24"/>
              </w:rPr>
              <w:t>ml</w:t>
            </w:r>
          </w:p>
        </w:tc>
        <w:tc>
          <w:tcPr>
            <w:tcW w:w="91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C424A" w14:textId="77777777" w:rsidR="00B93A91" w:rsidRPr="00C943C3" w:rsidRDefault="00B93A91" w:rsidP="00216021">
            <w:pPr>
              <w:widowControl/>
              <w:shd w:val="clear" w:color="auto" w:fill="FFFEFF"/>
              <w:adjustRightInd w:val="0"/>
              <w:snapToGrid w:val="0"/>
              <w:ind w:left="-57"/>
              <w:jc w:val="center"/>
              <w:textAlignment w:val="top"/>
              <w:rPr>
                <w:rFonts w:eastAsia="仿宋"/>
                <w:bCs/>
                <w:sz w:val="24"/>
              </w:rPr>
            </w:pPr>
            <w:r w:rsidRPr="00C943C3">
              <w:rPr>
                <w:rFonts w:eastAsia="仿宋"/>
                <w:bCs/>
                <w:sz w:val="24"/>
              </w:rPr>
              <w:t>4</w:t>
            </w:r>
          </w:p>
        </w:tc>
      </w:tr>
    </w:tbl>
    <w:p w14:paraId="42666FBE" w14:textId="77777777" w:rsidR="00B93A91" w:rsidRPr="00C943C3" w:rsidRDefault="00B93A91" w:rsidP="00B93A91">
      <w:pPr>
        <w:widowControl/>
        <w:shd w:val="clear" w:color="auto" w:fill="FFFEFF"/>
        <w:spacing w:line="560" w:lineRule="exact"/>
        <w:ind w:firstLineChars="200" w:firstLine="600"/>
        <w:textAlignment w:val="top"/>
        <w:rPr>
          <w:rFonts w:eastAsia="黑体"/>
          <w:sz w:val="30"/>
          <w:szCs w:val="30"/>
        </w:rPr>
      </w:pPr>
      <w:bookmarkStart w:id="12" w:name="OLE_LINK8"/>
      <w:bookmarkStart w:id="13" w:name="OLE_LINK9"/>
      <w:bookmarkEnd w:id="11"/>
      <w:r w:rsidRPr="00C943C3">
        <w:rPr>
          <w:rFonts w:eastAsia="黑体" w:hint="eastAsia"/>
          <w:sz w:val="30"/>
          <w:szCs w:val="30"/>
        </w:rPr>
        <w:t>五</w:t>
      </w:r>
      <w:r w:rsidRPr="00C943C3">
        <w:rPr>
          <w:rFonts w:eastAsia="黑体"/>
          <w:sz w:val="30"/>
          <w:szCs w:val="30"/>
        </w:rPr>
        <w:t>、附则</w:t>
      </w:r>
    </w:p>
    <w:p w14:paraId="6ED993A7" w14:textId="77777777" w:rsidR="00B93A91" w:rsidRPr="00C943C3" w:rsidRDefault="00B93A91" w:rsidP="00B93A91">
      <w:pPr>
        <w:widowControl/>
        <w:shd w:val="clear" w:color="auto" w:fill="FFFEFF"/>
        <w:spacing w:line="560" w:lineRule="exact"/>
        <w:ind w:firstLineChars="200" w:firstLine="600"/>
        <w:textAlignment w:val="top"/>
        <w:rPr>
          <w:rFonts w:eastAsia="仿宋"/>
          <w:sz w:val="30"/>
          <w:szCs w:val="30"/>
        </w:rPr>
      </w:pPr>
      <w:r w:rsidRPr="00C943C3">
        <w:rPr>
          <w:rFonts w:eastAsia="仿宋"/>
          <w:sz w:val="30"/>
          <w:szCs w:val="30"/>
        </w:rPr>
        <w:t xml:space="preserve">1. </w:t>
      </w:r>
      <w:r w:rsidRPr="00C943C3">
        <w:rPr>
          <w:rFonts w:eastAsia="仿宋" w:hint="eastAsia"/>
          <w:sz w:val="30"/>
          <w:szCs w:val="30"/>
        </w:rPr>
        <w:t>以上各项认定的时间范围是学生本科期间，官方组织是指政府相关部门。申请者提供对应的获奖荣誉证书（明确有学生姓名）、无偿献血证等证明材料，学院在认定过程中存在疑问的可咨询校团委</w:t>
      </w:r>
      <w:r w:rsidRPr="00C943C3">
        <w:rPr>
          <w:rFonts w:eastAsia="仿宋"/>
          <w:sz w:val="30"/>
          <w:szCs w:val="30"/>
        </w:rPr>
        <w:t>。</w:t>
      </w:r>
      <w:r w:rsidRPr="00C943C3">
        <w:rPr>
          <w:rFonts w:eastAsia="仿宋" w:hint="eastAsia"/>
          <w:sz w:val="30"/>
          <w:szCs w:val="30"/>
        </w:rPr>
        <w:t>如以上某个加分项中涉及多个主办单位，将由校团委与校内相关部门共同认定。</w:t>
      </w:r>
    </w:p>
    <w:p w14:paraId="2C026062" w14:textId="77777777" w:rsidR="00B93A91" w:rsidRPr="00C943C3" w:rsidRDefault="00B93A91" w:rsidP="00B93A91">
      <w:pPr>
        <w:widowControl/>
        <w:shd w:val="clear" w:color="auto" w:fill="FFFEFF"/>
        <w:spacing w:line="560" w:lineRule="exact"/>
        <w:ind w:firstLineChars="200" w:firstLine="600"/>
        <w:textAlignment w:val="top"/>
        <w:rPr>
          <w:rFonts w:eastAsia="仿宋"/>
          <w:sz w:val="30"/>
          <w:szCs w:val="30"/>
        </w:rPr>
      </w:pPr>
      <w:r w:rsidRPr="00C943C3">
        <w:rPr>
          <w:rFonts w:eastAsia="仿宋" w:hint="eastAsia"/>
          <w:sz w:val="30"/>
          <w:szCs w:val="30"/>
        </w:rPr>
        <w:lastRenderedPageBreak/>
        <w:t>2</w:t>
      </w:r>
      <w:r w:rsidRPr="00C943C3">
        <w:rPr>
          <w:rFonts w:eastAsia="仿宋"/>
          <w:sz w:val="30"/>
          <w:szCs w:val="30"/>
        </w:rPr>
        <w:t xml:space="preserve">. </w:t>
      </w:r>
      <w:r w:rsidRPr="00C943C3">
        <w:rPr>
          <w:rFonts w:eastAsia="仿宋" w:hint="eastAsia"/>
          <w:sz w:val="30"/>
          <w:szCs w:val="30"/>
        </w:rPr>
        <w:t>除以上各项认定外，如学生本科期间在其他公益服务中有重大立功表现或突出事迹的，经学院推免生遴选工作小组初步认定，报学校推免生遴选工作领导小组审核，视具体情况予以认定加分。</w:t>
      </w:r>
    </w:p>
    <w:p w14:paraId="72386D09" w14:textId="77777777" w:rsidR="00B93A91" w:rsidRPr="00C943C3" w:rsidRDefault="00B93A91" w:rsidP="00B93A91">
      <w:pPr>
        <w:widowControl/>
        <w:shd w:val="clear" w:color="auto" w:fill="FFFEFF"/>
        <w:spacing w:line="560" w:lineRule="exact"/>
        <w:ind w:firstLineChars="200" w:firstLine="600"/>
        <w:textAlignment w:val="top"/>
        <w:rPr>
          <w:rFonts w:eastAsia="仿宋"/>
          <w:sz w:val="30"/>
          <w:szCs w:val="30"/>
        </w:rPr>
      </w:pPr>
      <w:r w:rsidRPr="00C943C3">
        <w:rPr>
          <w:rFonts w:eastAsia="仿宋"/>
          <w:sz w:val="30"/>
          <w:szCs w:val="30"/>
        </w:rPr>
        <w:t xml:space="preserve">3. </w:t>
      </w:r>
      <w:r w:rsidRPr="00C943C3">
        <w:rPr>
          <w:rFonts w:eastAsia="仿宋" w:hint="eastAsia"/>
          <w:sz w:val="30"/>
          <w:szCs w:val="30"/>
        </w:rPr>
        <w:t>志愿服务加分认定</w:t>
      </w:r>
      <w:r w:rsidRPr="00C943C3">
        <w:rPr>
          <w:rFonts w:eastAsia="仿宋"/>
          <w:sz w:val="30"/>
          <w:szCs w:val="30"/>
        </w:rPr>
        <w:t>坚持实事求是原则，凡在</w:t>
      </w:r>
      <w:r w:rsidRPr="00C943C3">
        <w:rPr>
          <w:rFonts w:eastAsia="仿宋" w:hint="eastAsia"/>
          <w:sz w:val="30"/>
          <w:szCs w:val="30"/>
        </w:rPr>
        <w:t>认定</w:t>
      </w:r>
      <w:r w:rsidRPr="00C943C3">
        <w:rPr>
          <w:rFonts w:eastAsia="仿宋"/>
          <w:sz w:val="30"/>
          <w:szCs w:val="30"/>
        </w:rPr>
        <w:t>中弄虚作假者，一经查实，将取消其</w:t>
      </w:r>
      <w:r w:rsidRPr="00C943C3">
        <w:rPr>
          <w:rFonts w:eastAsia="仿宋" w:hint="eastAsia"/>
          <w:sz w:val="30"/>
          <w:szCs w:val="30"/>
        </w:rPr>
        <w:t>此项加分并上报学校推免生遴选工作领导小组，</w:t>
      </w:r>
      <w:r w:rsidRPr="00C943C3">
        <w:rPr>
          <w:rFonts w:eastAsia="仿宋"/>
          <w:sz w:val="30"/>
          <w:szCs w:val="30"/>
        </w:rPr>
        <w:t>情节严重者按照相关制度给予纪律处分。</w:t>
      </w:r>
    </w:p>
    <w:bookmarkEnd w:id="12"/>
    <w:bookmarkEnd w:id="13"/>
    <w:p w14:paraId="79BBDF83" w14:textId="77777777" w:rsidR="00B93A91" w:rsidRPr="00C943C3" w:rsidRDefault="00B93A91" w:rsidP="00B93A91">
      <w:pPr>
        <w:widowControl/>
        <w:shd w:val="clear" w:color="auto" w:fill="FFFFFF"/>
        <w:snapToGrid w:val="0"/>
        <w:spacing w:line="560" w:lineRule="exact"/>
        <w:ind w:firstLineChars="200" w:firstLine="600"/>
        <w:rPr>
          <w:kern w:val="0"/>
          <w:sz w:val="24"/>
        </w:rPr>
      </w:pPr>
      <w:r w:rsidRPr="00C943C3">
        <w:rPr>
          <w:rFonts w:eastAsia="仿宋"/>
          <w:kern w:val="0"/>
          <w:sz w:val="30"/>
          <w:szCs w:val="30"/>
        </w:rPr>
        <w:t>4.</w:t>
      </w:r>
      <w:r w:rsidRPr="00C943C3">
        <w:rPr>
          <w:rFonts w:eastAsia="仿宋" w:hint="eastAsia"/>
          <w:kern w:val="0"/>
          <w:sz w:val="30"/>
          <w:szCs w:val="30"/>
        </w:rPr>
        <w:t xml:space="preserve"> </w:t>
      </w:r>
      <w:r w:rsidRPr="00C943C3">
        <w:rPr>
          <w:rFonts w:eastAsia="仿宋"/>
          <w:kern w:val="0"/>
          <w:sz w:val="30"/>
          <w:szCs w:val="30"/>
        </w:rPr>
        <w:t>本</w:t>
      </w:r>
      <w:r w:rsidRPr="00C943C3">
        <w:rPr>
          <w:rFonts w:eastAsia="仿宋" w:hint="eastAsia"/>
          <w:kern w:val="0"/>
          <w:sz w:val="30"/>
          <w:szCs w:val="30"/>
        </w:rPr>
        <w:t>指导意见</w:t>
      </w:r>
      <w:r w:rsidRPr="00C943C3">
        <w:rPr>
          <w:rFonts w:eastAsia="仿宋"/>
          <w:kern w:val="0"/>
          <w:sz w:val="30"/>
          <w:szCs w:val="30"/>
        </w:rPr>
        <w:t>由</w:t>
      </w:r>
      <w:r w:rsidRPr="00C943C3">
        <w:rPr>
          <w:rFonts w:eastAsia="仿宋" w:hint="eastAsia"/>
          <w:kern w:val="0"/>
          <w:sz w:val="30"/>
          <w:szCs w:val="30"/>
        </w:rPr>
        <w:t>共青团</w:t>
      </w:r>
      <w:r w:rsidRPr="00C943C3">
        <w:rPr>
          <w:rFonts w:eastAsia="仿宋" w:hint="eastAsia"/>
          <w:sz w:val="30"/>
          <w:szCs w:val="30"/>
        </w:rPr>
        <w:t>南京工业大学委员会</w:t>
      </w:r>
      <w:r w:rsidRPr="00C943C3">
        <w:rPr>
          <w:rFonts w:eastAsia="仿宋"/>
          <w:kern w:val="0"/>
          <w:sz w:val="30"/>
          <w:szCs w:val="30"/>
        </w:rPr>
        <w:t>负责解释。</w:t>
      </w:r>
    </w:p>
    <w:p w14:paraId="377A9E80" w14:textId="77777777" w:rsidR="00B93A91" w:rsidRPr="00C943C3" w:rsidRDefault="00B93A91" w:rsidP="00B93A91">
      <w:pPr>
        <w:spacing w:line="560" w:lineRule="exact"/>
        <w:ind w:firstLineChars="200" w:firstLine="420"/>
      </w:pPr>
    </w:p>
    <w:p w14:paraId="761F5C5A" w14:textId="77777777" w:rsidR="00B93A91" w:rsidRPr="00C943C3" w:rsidRDefault="00B93A91" w:rsidP="00B93A91">
      <w:pPr>
        <w:widowControl/>
        <w:jc w:val="left"/>
      </w:pPr>
    </w:p>
    <w:p w14:paraId="7537B0D6" w14:textId="77777777" w:rsidR="00B93A91" w:rsidRPr="00C943C3" w:rsidRDefault="00B93A91" w:rsidP="00224060">
      <w:pPr>
        <w:widowControl/>
        <w:jc w:val="left"/>
      </w:pPr>
    </w:p>
    <w:sectPr w:rsidR="00B93A91" w:rsidRPr="00C943C3"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14FE68" w14:textId="77777777" w:rsidR="003A6B54" w:rsidRDefault="003A6B54" w:rsidP="00053B48">
      <w:r>
        <w:separator/>
      </w:r>
    </w:p>
  </w:endnote>
  <w:endnote w:type="continuationSeparator" w:id="0">
    <w:p w14:paraId="118270AB" w14:textId="77777777" w:rsidR="003A6B54" w:rsidRDefault="003A6B54" w:rsidP="00053B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仿宋_GBK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小标宋简体">
    <w:altName w:val="黑体"/>
    <w:charset w:val="86"/>
    <w:family w:val="auto"/>
    <w:pitch w:val="variable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8CC689" w14:textId="77777777" w:rsidR="003A6B54" w:rsidRDefault="003A6B54" w:rsidP="00053B48">
      <w:r>
        <w:separator/>
      </w:r>
    </w:p>
  </w:footnote>
  <w:footnote w:type="continuationSeparator" w:id="0">
    <w:p w14:paraId="3EFE80C3" w14:textId="77777777" w:rsidR="003A6B54" w:rsidRDefault="003A6B54" w:rsidP="00053B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340F3"/>
    <w:multiLevelType w:val="hybridMultilevel"/>
    <w:tmpl w:val="D16A49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50B087D"/>
    <w:multiLevelType w:val="hybridMultilevel"/>
    <w:tmpl w:val="410AA482"/>
    <w:lvl w:ilvl="0" w:tplc="0D283930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E7068A0"/>
    <w:multiLevelType w:val="hybridMultilevel"/>
    <w:tmpl w:val="FE78E1FA"/>
    <w:lvl w:ilvl="0" w:tplc="DC9851FE">
      <w:start w:val="1"/>
      <w:numFmt w:val="decimalEnclosedCircle"/>
      <w:lvlText w:val="%1"/>
      <w:lvlJc w:val="left"/>
      <w:pPr>
        <w:ind w:left="457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97" w:hanging="440"/>
      </w:pPr>
    </w:lvl>
    <w:lvl w:ilvl="2" w:tplc="0409001B" w:tentative="1">
      <w:start w:val="1"/>
      <w:numFmt w:val="lowerRoman"/>
      <w:lvlText w:val="%3."/>
      <w:lvlJc w:val="right"/>
      <w:pPr>
        <w:ind w:left="1337" w:hanging="440"/>
      </w:pPr>
    </w:lvl>
    <w:lvl w:ilvl="3" w:tplc="0409000F" w:tentative="1">
      <w:start w:val="1"/>
      <w:numFmt w:val="decimal"/>
      <w:lvlText w:val="%4."/>
      <w:lvlJc w:val="left"/>
      <w:pPr>
        <w:ind w:left="1777" w:hanging="440"/>
      </w:pPr>
    </w:lvl>
    <w:lvl w:ilvl="4" w:tplc="04090019" w:tentative="1">
      <w:start w:val="1"/>
      <w:numFmt w:val="lowerLetter"/>
      <w:lvlText w:val="%5)"/>
      <w:lvlJc w:val="left"/>
      <w:pPr>
        <w:ind w:left="2217" w:hanging="440"/>
      </w:pPr>
    </w:lvl>
    <w:lvl w:ilvl="5" w:tplc="0409001B" w:tentative="1">
      <w:start w:val="1"/>
      <w:numFmt w:val="lowerRoman"/>
      <w:lvlText w:val="%6."/>
      <w:lvlJc w:val="right"/>
      <w:pPr>
        <w:ind w:left="2657" w:hanging="440"/>
      </w:pPr>
    </w:lvl>
    <w:lvl w:ilvl="6" w:tplc="0409000F" w:tentative="1">
      <w:start w:val="1"/>
      <w:numFmt w:val="decimal"/>
      <w:lvlText w:val="%7."/>
      <w:lvlJc w:val="left"/>
      <w:pPr>
        <w:ind w:left="3097" w:hanging="440"/>
      </w:pPr>
    </w:lvl>
    <w:lvl w:ilvl="7" w:tplc="04090019" w:tentative="1">
      <w:start w:val="1"/>
      <w:numFmt w:val="lowerLetter"/>
      <w:lvlText w:val="%8)"/>
      <w:lvlJc w:val="left"/>
      <w:pPr>
        <w:ind w:left="3537" w:hanging="440"/>
      </w:pPr>
    </w:lvl>
    <w:lvl w:ilvl="8" w:tplc="0409001B" w:tentative="1">
      <w:start w:val="1"/>
      <w:numFmt w:val="lowerRoman"/>
      <w:lvlText w:val="%9."/>
      <w:lvlJc w:val="right"/>
      <w:pPr>
        <w:ind w:left="3977" w:hanging="440"/>
      </w:pPr>
    </w:lvl>
  </w:abstractNum>
  <w:abstractNum w:abstractNumId="3" w15:restartNumberingAfterBreak="0">
    <w:nsid w:val="30904C2A"/>
    <w:multiLevelType w:val="multilevel"/>
    <w:tmpl w:val="30904C2A"/>
    <w:lvl w:ilvl="0">
      <w:start w:val="1"/>
      <w:numFmt w:val="decimal"/>
      <w:lvlText w:val="%1."/>
      <w:lvlJc w:val="left"/>
      <w:pPr>
        <w:tabs>
          <w:tab w:val="left" w:pos="1080"/>
        </w:tabs>
        <w:ind w:left="108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1500"/>
        </w:tabs>
        <w:ind w:left="1500" w:hanging="420"/>
      </w:pPr>
    </w:lvl>
    <w:lvl w:ilvl="2">
      <w:start w:val="1"/>
      <w:numFmt w:val="lowerRoman"/>
      <w:lvlText w:val="%3."/>
      <w:lvlJc w:val="right"/>
      <w:pPr>
        <w:tabs>
          <w:tab w:val="left" w:pos="1920"/>
        </w:tabs>
        <w:ind w:left="1920" w:hanging="420"/>
      </w:pPr>
    </w:lvl>
    <w:lvl w:ilvl="3">
      <w:start w:val="1"/>
      <w:numFmt w:val="decimal"/>
      <w:lvlText w:val="%4."/>
      <w:lvlJc w:val="left"/>
      <w:pPr>
        <w:tabs>
          <w:tab w:val="left" w:pos="2340"/>
        </w:tabs>
        <w:ind w:left="2340" w:hanging="420"/>
      </w:pPr>
    </w:lvl>
    <w:lvl w:ilvl="4">
      <w:start w:val="1"/>
      <w:numFmt w:val="lowerLetter"/>
      <w:lvlText w:val="%5)"/>
      <w:lvlJc w:val="left"/>
      <w:pPr>
        <w:tabs>
          <w:tab w:val="left" w:pos="2760"/>
        </w:tabs>
        <w:ind w:left="2760" w:hanging="420"/>
      </w:pPr>
    </w:lvl>
    <w:lvl w:ilvl="5">
      <w:start w:val="1"/>
      <w:numFmt w:val="lowerRoman"/>
      <w:lvlText w:val="%6."/>
      <w:lvlJc w:val="right"/>
      <w:pPr>
        <w:tabs>
          <w:tab w:val="left" w:pos="3180"/>
        </w:tabs>
        <w:ind w:left="3180" w:hanging="420"/>
      </w:pPr>
    </w:lvl>
    <w:lvl w:ilvl="6">
      <w:start w:val="1"/>
      <w:numFmt w:val="decimal"/>
      <w:lvlText w:val="%7."/>
      <w:lvlJc w:val="left"/>
      <w:pPr>
        <w:tabs>
          <w:tab w:val="left" w:pos="3600"/>
        </w:tabs>
        <w:ind w:left="3600" w:hanging="420"/>
      </w:pPr>
    </w:lvl>
    <w:lvl w:ilvl="7">
      <w:start w:val="1"/>
      <w:numFmt w:val="lowerLetter"/>
      <w:lvlText w:val="%8)"/>
      <w:lvlJc w:val="left"/>
      <w:pPr>
        <w:tabs>
          <w:tab w:val="left" w:pos="4020"/>
        </w:tabs>
        <w:ind w:left="4020" w:hanging="420"/>
      </w:pPr>
    </w:lvl>
    <w:lvl w:ilvl="8">
      <w:start w:val="1"/>
      <w:numFmt w:val="lowerRoman"/>
      <w:lvlText w:val="%9."/>
      <w:lvlJc w:val="right"/>
      <w:pPr>
        <w:tabs>
          <w:tab w:val="left" w:pos="4440"/>
        </w:tabs>
        <w:ind w:left="4440" w:hanging="420"/>
      </w:pPr>
    </w:lvl>
  </w:abstractNum>
  <w:abstractNum w:abstractNumId="4" w15:restartNumberingAfterBreak="0">
    <w:nsid w:val="45267D64"/>
    <w:multiLevelType w:val="hybridMultilevel"/>
    <w:tmpl w:val="05446378"/>
    <w:lvl w:ilvl="0" w:tplc="E102C30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72029C3"/>
    <w:multiLevelType w:val="hybridMultilevel"/>
    <w:tmpl w:val="C0CCCE6E"/>
    <w:lvl w:ilvl="0" w:tplc="0E0E803E">
      <w:start w:val="1"/>
      <w:numFmt w:val="decimalEnclosedCircle"/>
      <w:lvlText w:val="%1"/>
      <w:lvlJc w:val="left"/>
      <w:pPr>
        <w:ind w:left="420" w:hanging="420"/>
      </w:pPr>
      <w:rPr>
        <w:rFonts w:ascii="方正仿宋_GBK" w:eastAsia="方正仿宋_GBK" w:hAnsi="方正仿宋_GBK" w:cs="方正仿宋_GBK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17C12C1"/>
    <w:multiLevelType w:val="hybridMultilevel"/>
    <w:tmpl w:val="334401E6"/>
    <w:lvl w:ilvl="0" w:tplc="4E5CAE26">
      <w:start w:val="1"/>
      <w:numFmt w:val="bullet"/>
      <w:lvlText w:val="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65CD33F0"/>
    <w:multiLevelType w:val="hybridMultilevel"/>
    <w:tmpl w:val="F250A82C"/>
    <w:lvl w:ilvl="0" w:tplc="DC9851F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54E092B"/>
    <w:multiLevelType w:val="hybridMultilevel"/>
    <w:tmpl w:val="27707E2C"/>
    <w:lvl w:ilvl="0" w:tplc="FB0CA068">
      <w:start w:val="1"/>
      <w:numFmt w:val="decimalEnclosedCircle"/>
      <w:lvlText w:val="%1"/>
      <w:lvlJc w:val="left"/>
      <w:pPr>
        <w:ind w:left="420" w:hanging="420"/>
      </w:pPr>
      <w:rPr>
        <w:rFonts w:ascii="方正仿宋_GBK" w:eastAsia="方正仿宋_GBK" w:hAnsi="方正仿宋_GBK" w:cs="方正仿宋_GBK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75691044"/>
    <w:multiLevelType w:val="hybridMultilevel"/>
    <w:tmpl w:val="51A6BA24"/>
    <w:lvl w:ilvl="0" w:tplc="DC9851FE">
      <w:start w:val="1"/>
      <w:numFmt w:val="decimalEnclosedCircle"/>
      <w:lvlText w:val="%1"/>
      <w:lvlJc w:val="left"/>
      <w:pPr>
        <w:ind w:left="880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lowerLetter"/>
      <w:lvlText w:val="%5)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lowerLetter"/>
      <w:lvlText w:val="%8)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 w16cid:durableId="1506169611">
    <w:abstractNumId w:val="5"/>
  </w:num>
  <w:num w:numId="2" w16cid:durableId="1855533993">
    <w:abstractNumId w:val="0"/>
  </w:num>
  <w:num w:numId="3" w16cid:durableId="1096362416">
    <w:abstractNumId w:val="8"/>
  </w:num>
  <w:num w:numId="4" w16cid:durableId="2010134574">
    <w:abstractNumId w:val="4"/>
  </w:num>
  <w:num w:numId="5" w16cid:durableId="832766309">
    <w:abstractNumId w:val="7"/>
  </w:num>
  <w:num w:numId="6" w16cid:durableId="1670522182">
    <w:abstractNumId w:val="3"/>
  </w:num>
  <w:num w:numId="7" w16cid:durableId="270553657">
    <w:abstractNumId w:val="1"/>
  </w:num>
  <w:num w:numId="8" w16cid:durableId="841504088">
    <w:abstractNumId w:val="6"/>
  </w:num>
  <w:num w:numId="9" w16cid:durableId="426464084">
    <w:abstractNumId w:val="9"/>
  </w:num>
  <w:num w:numId="10" w16cid:durableId="2309656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jczNjAwtjA1szRT0lEKTi0uzszPAykwrQUAfd589SwAAAA="/>
    <w:docVar w:name="commondata" w:val="eyJoZGlkIjoiYzhjMGFmYzQ4M2M3OWE5MzViZGNkNTBhNGQ0NTRmZTUifQ=="/>
  </w:docVars>
  <w:rsids>
    <w:rsidRoot w:val="7030677D"/>
    <w:rsid w:val="000038AA"/>
    <w:rsid w:val="00011C83"/>
    <w:rsid w:val="000155A5"/>
    <w:rsid w:val="00017A57"/>
    <w:rsid w:val="00017BF6"/>
    <w:rsid w:val="00023104"/>
    <w:rsid w:val="00037324"/>
    <w:rsid w:val="00042817"/>
    <w:rsid w:val="00045153"/>
    <w:rsid w:val="00052BAB"/>
    <w:rsid w:val="00053B48"/>
    <w:rsid w:val="00054016"/>
    <w:rsid w:val="00054F0D"/>
    <w:rsid w:val="00057E54"/>
    <w:rsid w:val="000735EA"/>
    <w:rsid w:val="00084FBF"/>
    <w:rsid w:val="00090306"/>
    <w:rsid w:val="000905F2"/>
    <w:rsid w:val="00090AA8"/>
    <w:rsid w:val="0009581E"/>
    <w:rsid w:val="000A38CB"/>
    <w:rsid w:val="000A51BF"/>
    <w:rsid w:val="000B60E6"/>
    <w:rsid w:val="000C5816"/>
    <w:rsid w:val="000C7D57"/>
    <w:rsid w:val="000D157B"/>
    <w:rsid w:val="000D6B60"/>
    <w:rsid w:val="000E3986"/>
    <w:rsid w:val="000E4B4D"/>
    <w:rsid w:val="000E58EA"/>
    <w:rsid w:val="000E67CB"/>
    <w:rsid w:val="000F5893"/>
    <w:rsid w:val="0010425E"/>
    <w:rsid w:val="0010469E"/>
    <w:rsid w:val="0010573B"/>
    <w:rsid w:val="00134D03"/>
    <w:rsid w:val="00144A18"/>
    <w:rsid w:val="00155435"/>
    <w:rsid w:val="00165520"/>
    <w:rsid w:val="00171534"/>
    <w:rsid w:val="00177968"/>
    <w:rsid w:val="00184883"/>
    <w:rsid w:val="00184C63"/>
    <w:rsid w:val="001855ED"/>
    <w:rsid w:val="00190760"/>
    <w:rsid w:val="00191EE4"/>
    <w:rsid w:val="001926A9"/>
    <w:rsid w:val="001B49D2"/>
    <w:rsid w:val="001B7423"/>
    <w:rsid w:val="001B75A1"/>
    <w:rsid w:val="001D74F0"/>
    <w:rsid w:val="001F016A"/>
    <w:rsid w:val="001F360F"/>
    <w:rsid w:val="0020228F"/>
    <w:rsid w:val="00207F4B"/>
    <w:rsid w:val="0021446B"/>
    <w:rsid w:val="00215F9F"/>
    <w:rsid w:val="00224060"/>
    <w:rsid w:val="002245E1"/>
    <w:rsid w:val="00224C0D"/>
    <w:rsid w:val="00233546"/>
    <w:rsid w:val="00242E85"/>
    <w:rsid w:val="00243BD0"/>
    <w:rsid w:val="00266C15"/>
    <w:rsid w:val="002706BB"/>
    <w:rsid w:val="0027541E"/>
    <w:rsid w:val="00285E3E"/>
    <w:rsid w:val="002A723B"/>
    <w:rsid w:val="002A7813"/>
    <w:rsid w:val="002A7C1B"/>
    <w:rsid w:val="002B157C"/>
    <w:rsid w:val="002B2AE1"/>
    <w:rsid w:val="002C0197"/>
    <w:rsid w:val="002C34BA"/>
    <w:rsid w:val="002E270D"/>
    <w:rsid w:val="002E51F6"/>
    <w:rsid w:val="002E78B4"/>
    <w:rsid w:val="00320632"/>
    <w:rsid w:val="00321D8E"/>
    <w:rsid w:val="003234A5"/>
    <w:rsid w:val="00335937"/>
    <w:rsid w:val="00356148"/>
    <w:rsid w:val="003608B4"/>
    <w:rsid w:val="003618F1"/>
    <w:rsid w:val="00371F5A"/>
    <w:rsid w:val="00381F69"/>
    <w:rsid w:val="00384616"/>
    <w:rsid w:val="003A518E"/>
    <w:rsid w:val="003A6B54"/>
    <w:rsid w:val="003A7F1A"/>
    <w:rsid w:val="003B3BA1"/>
    <w:rsid w:val="003B7943"/>
    <w:rsid w:val="003D496F"/>
    <w:rsid w:val="003D6C2A"/>
    <w:rsid w:val="003E144A"/>
    <w:rsid w:val="003E2299"/>
    <w:rsid w:val="003E2D16"/>
    <w:rsid w:val="003E7B46"/>
    <w:rsid w:val="003F35EC"/>
    <w:rsid w:val="0040451C"/>
    <w:rsid w:val="00406180"/>
    <w:rsid w:val="00442334"/>
    <w:rsid w:val="00443C5F"/>
    <w:rsid w:val="004443FC"/>
    <w:rsid w:val="00446DDC"/>
    <w:rsid w:val="0046001A"/>
    <w:rsid w:val="0046145F"/>
    <w:rsid w:val="00463D01"/>
    <w:rsid w:val="00465C73"/>
    <w:rsid w:val="00466F70"/>
    <w:rsid w:val="00470298"/>
    <w:rsid w:val="00476F14"/>
    <w:rsid w:val="0048039A"/>
    <w:rsid w:val="00482B71"/>
    <w:rsid w:val="00493D18"/>
    <w:rsid w:val="004A0BC4"/>
    <w:rsid w:val="004A75BB"/>
    <w:rsid w:val="004B4A75"/>
    <w:rsid w:val="004B527F"/>
    <w:rsid w:val="004C0764"/>
    <w:rsid w:val="004C45AF"/>
    <w:rsid w:val="004D11F8"/>
    <w:rsid w:val="004D5037"/>
    <w:rsid w:val="004D7C58"/>
    <w:rsid w:val="004E1C74"/>
    <w:rsid w:val="004E29C6"/>
    <w:rsid w:val="004E40F5"/>
    <w:rsid w:val="004E4346"/>
    <w:rsid w:val="004F07E2"/>
    <w:rsid w:val="00513290"/>
    <w:rsid w:val="00513F9D"/>
    <w:rsid w:val="00521E76"/>
    <w:rsid w:val="005259C8"/>
    <w:rsid w:val="00547D99"/>
    <w:rsid w:val="00554BAB"/>
    <w:rsid w:val="00555D7D"/>
    <w:rsid w:val="00556C6D"/>
    <w:rsid w:val="00570FE8"/>
    <w:rsid w:val="0057487C"/>
    <w:rsid w:val="00595259"/>
    <w:rsid w:val="005A50AB"/>
    <w:rsid w:val="005A5D20"/>
    <w:rsid w:val="005B07B0"/>
    <w:rsid w:val="005C7787"/>
    <w:rsid w:val="005D1E62"/>
    <w:rsid w:val="005E5F46"/>
    <w:rsid w:val="00607ED3"/>
    <w:rsid w:val="006172D3"/>
    <w:rsid w:val="00635A8E"/>
    <w:rsid w:val="0064183B"/>
    <w:rsid w:val="00642AD8"/>
    <w:rsid w:val="006456F9"/>
    <w:rsid w:val="00653519"/>
    <w:rsid w:val="006574D2"/>
    <w:rsid w:val="0066354B"/>
    <w:rsid w:val="00665C5B"/>
    <w:rsid w:val="00667352"/>
    <w:rsid w:val="00677A75"/>
    <w:rsid w:val="006811CB"/>
    <w:rsid w:val="0068237A"/>
    <w:rsid w:val="006B06E3"/>
    <w:rsid w:val="006C288A"/>
    <w:rsid w:val="006C44BF"/>
    <w:rsid w:val="006D1E06"/>
    <w:rsid w:val="006D48D4"/>
    <w:rsid w:val="006D75B2"/>
    <w:rsid w:val="006E44E2"/>
    <w:rsid w:val="006E4599"/>
    <w:rsid w:val="006E74C4"/>
    <w:rsid w:val="006F6AA4"/>
    <w:rsid w:val="00700F5C"/>
    <w:rsid w:val="0072694F"/>
    <w:rsid w:val="00727CA5"/>
    <w:rsid w:val="007343BC"/>
    <w:rsid w:val="00735948"/>
    <w:rsid w:val="00737DFD"/>
    <w:rsid w:val="00741B9F"/>
    <w:rsid w:val="00741E5F"/>
    <w:rsid w:val="00741F4D"/>
    <w:rsid w:val="007507AB"/>
    <w:rsid w:val="00757638"/>
    <w:rsid w:val="007632CB"/>
    <w:rsid w:val="007666E7"/>
    <w:rsid w:val="00767745"/>
    <w:rsid w:val="00767C18"/>
    <w:rsid w:val="007743AD"/>
    <w:rsid w:val="007758C8"/>
    <w:rsid w:val="007759E0"/>
    <w:rsid w:val="007834E6"/>
    <w:rsid w:val="007912EC"/>
    <w:rsid w:val="007936E9"/>
    <w:rsid w:val="00796C36"/>
    <w:rsid w:val="00797362"/>
    <w:rsid w:val="007A1B56"/>
    <w:rsid w:val="007A4463"/>
    <w:rsid w:val="007A4550"/>
    <w:rsid w:val="007B16AF"/>
    <w:rsid w:val="007B4329"/>
    <w:rsid w:val="007C7C4C"/>
    <w:rsid w:val="007E3CB0"/>
    <w:rsid w:val="007F190F"/>
    <w:rsid w:val="007F3EF8"/>
    <w:rsid w:val="008020F7"/>
    <w:rsid w:val="008067AA"/>
    <w:rsid w:val="008209A4"/>
    <w:rsid w:val="00837681"/>
    <w:rsid w:val="00843805"/>
    <w:rsid w:val="0085330D"/>
    <w:rsid w:val="00865A33"/>
    <w:rsid w:val="00866018"/>
    <w:rsid w:val="0086649E"/>
    <w:rsid w:val="00872B52"/>
    <w:rsid w:val="008849A8"/>
    <w:rsid w:val="008C5C4A"/>
    <w:rsid w:val="008C71D6"/>
    <w:rsid w:val="008D4669"/>
    <w:rsid w:val="008E024A"/>
    <w:rsid w:val="008F2CAF"/>
    <w:rsid w:val="008F34B7"/>
    <w:rsid w:val="008F46AF"/>
    <w:rsid w:val="0090080B"/>
    <w:rsid w:val="00901927"/>
    <w:rsid w:val="0091438A"/>
    <w:rsid w:val="00914DED"/>
    <w:rsid w:val="00915252"/>
    <w:rsid w:val="009316A1"/>
    <w:rsid w:val="00936724"/>
    <w:rsid w:val="009509ED"/>
    <w:rsid w:val="0095215E"/>
    <w:rsid w:val="009574B1"/>
    <w:rsid w:val="009716F2"/>
    <w:rsid w:val="00975D64"/>
    <w:rsid w:val="00982C71"/>
    <w:rsid w:val="00984F93"/>
    <w:rsid w:val="0098550B"/>
    <w:rsid w:val="00992FF4"/>
    <w:rsid w:val="00996F0E"/>
    <w:rsid w:val="009A233E"/>
    <w:rsid w:val="009C51E9"/>
    <w:rsid w:val="009D434E"/>
    <w:rsid w:val="009D7CE1"/>
    <w:rsid w:val="009E0922"/>
    <w:rsid w:val="009E3D2A"/>
    <w:rsid w:val="009E56AD"/>
    <w:rsid w:val="009F1407"/>
    <w:rsid w:val="00A01C6E"/>
    <w:rsid w:val="00A06CFF"/>
    <w:rsid w:val="00A07E20"/>
    <w:rsid w:val="00A236A6"/>
    <w:rsid w:val="00A243C3"/>
    <w:rsid w:val="00A25757"/>
    <w:rsid w:val="00A35CE4"/>
    <w:rsid w:val="00A47000"/>
    <w:rsid w:val="00A56D75"/>
    <w:rsid w:val="00A61B14"/>
    <w:rsid w:val="00A701CA"/>
    <w:rsid w:val="00A7658D"/>
    <w:rsid w:val="00A84FF6"/>
    <w:rsid w:val="00A9349F"/>
    <w:rsid w:val="00A94E5E"/>
    <w:rsid w:val="00AA082F"/>
    <w:rsid w:val="00AA6683"/>
    <w:rsid w:val="00AB1C4E"/>
    <w:rsid w:val="00AC257E"/>
    <w:rsid w:val="00AD5AC3"/>
    <w:rsid w:val="00AE1C2B"/>
    <w:rsid w:val="00AE2B28"/>
    <w:rsid w:val="00AE328D"/>
    <w:rsid w:val="00AE56F4"/>
    <w:rsid w:val="00AF6714"/>
    <w:rsid w:val="00B17388"/>
    <w:rsid w:val="00B209B1"/>
    <w:rsid w:val="00B25BC5"/>
    <w:rsid w:val="00B355B6"/>
    <w:rsid w:val="00B41BE1"/>
    <w:rsid w:val="00B42802"/>
    <w:rsid w:val="00B67F4E"/>
    <w:rsid w:val="00B7246F"/>
    <w:rsid w:val="00B83AA9"/>
    <w:rsid w:val="00B84D39"/>
    <w:rsid w:val="00B90901"/>
    <w:rsid w:val="00B93A91"/>
    <w:rsid w:val="00BB66E7"/>
    <w:rsid w:val="00BB69F0"/>
    <w:rsid w:val="00BD5ABB"/>
    <w:rsid w:val="00BD5C6F"/>
    <w:rsid w:val="00BD5FF0"/>
    <w:rsid w:val="00BD6009"/>
    <w:rsid w:val="00BD639A"/>
    <w:rsid w:val="00BD7BB9"/>
    <w:rsid w:val="00BE1486"/>
    <w:rsid w:val="00BE53EE"/>
    <w:rsid w:val="00BE593F"/>
    <w:rsid w:val="00BE646B"/>
    <w:rsid w:val="00C06759"/>
    <w:rsid w:val="00C12A2E"/>
    <w:rsid w:val="00C227C2"/>
    <w:rsid w:val="00C27542"/>
    <w:rsid w:val="00C467B2"/>
    <w:rsid w:val="00C515FA"/>
    <w:rsid w:val="00C57642"/>
    <w:rsid w:val="00C64DCE"/>
    <w:rsid w:val="00C6594B"/>
    <w:rsid w:val="00C65AD7"/>
    <w:rsid w:val="00C858BC"/>
    <w:rsid w:val="00C92B4D"/>
    <w:rsid w:val="00C943C3"/>
    <w:rsid w:val="00CB1EE0"/>
    <w:rsid w:val="00CB5F6F"/>
    <w:rsid w:val="00CC2814"/>
    <w:rsid w:val="00CD1906"/>
    <w:rsid w:val="00CD4CF1"/>
    <w:rsid w:val="00CD5FEE"/>
    <w:rsid w:val="00CD68FE"/>
    <w:rsid w:val="00D05525"/>
    <w:rsid w:val="00D20CDB"/>
    <w:rsid w:val="00D2404D"/>
    <w:rsid w:val="00D27C85"/>
    <w:rsid w:val="00D30C35"/>
    <w:rsid w:val="00D3476F"/>
    <w:rsid w:val="00D36473"/>
    <w:rsid w:val="00D631CC"/>
    <w:rsid w:val="00D65B51"/>
    <w:rsid w:val="00D661D6"/>
    <w:rsid w:val="00D66C64"/>
    <w:rsid w:val="00D726FC"/>
    <w:rsid w:val="00D72F2D"/>
    <w:rsid w:val="00D82157"/>
    <w:rsid w:val="00D91F02"/>
    <w:rsid w:val="00D92A68"/>
    <w:rsid w:val="00DA5DCF"/>
    <w:rsid w:val="00DA759D"/>
    <w:rsid w:val="00DB13EC"/>
    <w:rsid w:val="00DB3D4F"/>
    <w:rsid w:val="00DC4DC4"/>
    <w:rsid w:val="00DE661B"/>
    <w:rsid w:val="00DF376F"/>
    <w:rsid w:val="00DF5764"/>
    <w:rsid w:val="00E04564"/>
    <w:rsid w:val="00E25D2B"/>
    <w:rsid w:val="00E31C51"/>
    <w:rsid w:val="00E37176"/>
    <w:rsid w:val="00E40D13"/>
    <w:rsid w:val="00E43D47"/>
    <w:rsid w:val="00E46650"/>
    <w:rsid w:val="00E500E8"/>
    <w:rsid w:val="00E6046F"/>
    <w:rsid w:val="00E655BE"/>
    <w:rsid w:val="00E65ABD"/>
    <w:rsid w:val="00E8097D"/>
    <w:rsid w:val="00E930C1"/>
    <w:rsid w:val="00E93160"/>
    <w:rsid w:val="00E9593C"/>
    <w:rsid w:val="00EA08B6"/>
    <w:rsid w:val="00EA719D"/>
    <w:rsid w:val="00EB0F45"/>
    <w:rsid w:val="00EB62D5"/>
    <w:rsid w:val="00EC0551"/>
    <w:rsid w:val="00EC332B"/>
    <w:rsid w:val="00EC4B8F"/>
    <w:rsid w:val="00EE0349"/>
    <w:rsid w:val="00EE2E6A"/>
    <w:rsid w:val="00F037D6"/>
    <w:rsid w:val="00F0491F"/>
    <w:rsid w:val="00F130C3"/>
    <w:rsid w:val="00F15578"/>
    <w:rsid w:val="00F3248D"/>
    <w:rsid w:val="00F334CB"/>
    <w:rsid w:val="00F40C18"/>
    <w:rsid w:val="00F40DCF"/>
    <w:rsid w:val="00F50EDD"/>
    <w:rsid w:val="00F62A17"/>
    <w:rsid w:val="00F63710"/>
    <w:rsid w:val="00F700EC"/>
    <w:rsid w:val="00F85E06"/>
    <w:rsid w:val="00F93C05"/>
    <w:rsid w:val="00F94C0C"/>
    <w:rsid w:val="00F94CC6"/>
    <w:rsid w:val="00F967AF"/>
    <w:rsid w:val="00FE0B6B"/>
    <w:rsid w:val="00FE1111"/>
    <w:rsid w:val="00FE7CD6"/>
    <w:rsid w:val="018C33F1"/>
    <w:rsid w:val="01E94C28"/>
    <w:rsid w:val="02631873"/>
    <w:rsid w:val="02AA44F0"/>
    <w:rsid w:val="02BD6F44"/>
    <w:rsid w:val="02DC5A07"/>
    <w:rsid w:val="04D774E9"/>
    <w:rsid w:val="04E7723C"/>
    <w:rsid w:val="058762A2"/>
    <w:rsid w:val="05FD56BA"/>
    <w:rsid w:val="068B1EC9"/>
    <w:rsid w:val="068C2D31"/>
    <w:rsid w:val="06B55693"/>
    <w:rsid w:val="07247C28"/>
    <w:rsid w:val="073E518E"/>
    <w:rsid w:val="09027210"/>
    <w:rsid w:val="090E6DE2"/>
    <w:rsid w:val="099072D9"/>
    <w:rsid w:val="0D9F772D"/>
    <w:rsid w:val="0E5A02F8"/>
    <w:rsid w:val="11396B7C"/>
    <w:rsid w:val="115A177E"/>
    <w:rsid w:val="12426E9D"/>
    <w:rsid w:val="12CE603E"/>
    <w:rsid w:val="13593CE8"/>
    <w:rsid w:val="13706970"/>
    <w:rsid w:val="13CB24CB"/>
    <w:rsid w:val="142D6A63"/>
    <w:rsid w:val="14EF637E"/>
    <w:rsid w:val="15735BBF"/>
    <w:rsid w:val="159863B1"/>
    <w:rsid w:val="16223ECC"/>
    <w:rsid w:val="176108EE"/>
    <w:rsid w:val="17D31922"/>
    <w:rsid w:val="196F567B"/>
    <w:rsid w:val="1A98475D"/>
    <w:rsid w:val="1AAA41EF"/>
    <w:rsid w:val="1B063DBD"/>
    <w:rsid w:val="1BA535D6"/>
    <w:rsid w:val="1BF44DD3"/>
    <w:rsid w:val="1C9C65C8"/>
    <w:rsid w:val="1E8A0861"/>
    <w:rsid w:val="1EA35510"/>
    <w:rsid w:val="1ECD2976"/>
    <w:rsid w:val="20120B0E"/>
    <w:rsid w:val="206226A6"/>
    <w:rsid w:val="20D109C9"/>
    <w:rsid w:val="21570ECE"/>
    <w:rsid w:val="22D233F8"/>
    <w:rsid w:val="22E73498"/>
    <w:rsid w:val="23EE54AF"/>
    <w:rsid w:val="24A361D8"/>
    <w:rsid w:val="2659640D"/>
    <w:rsid w:val="2730726D"/>
    <w:rsid w:val="27B34984"/>
    <w:rsid w:val="28100029"/>
    <w:rsid w:val="2835183D"/>
    <w:rsid w:val="28A5617D"/>
    <w:rsid w:val="29CA2314"/>
    <w:rsid w:val="2A3D6111"/>
    <w:rsid w:val="2B1653BE"/>
    <w:rsid w:val="2BBD2276"/>
    <w:rsid w:val="2DC66313"/>
    <w:rsid w:val="2E6C2901"/>
    <w:rsid w:val="32B43B8A"/>
    <w:rsid w:val="32C366B6"/>
    <w:rsid w:val="33E60BDA"/>
    <w:rsid w:val="340B3B60"/>
    <w:rsid w:val="342E4491"/>
    <w:rsid w:val="36DA202A"/>
    <w:rsid w:val="36F22B3E"/>
    <w:rsid w:val="38763ED8"/>
    <w:rsid w:val="3C2029C6"/>
    <w:rsid w:val="3CF200C5"/>
    <w:rsid w:val="3D9856A7"/>
    <w:rsid w:val="3DB7332E"/>
    <w:rsid w:val="3E3A7756"/>
    <w:rsid w:val="3F6251B6"/>
    <w:rsid w:val="4077259B"/>
    <w:rsid w:val="41CA7BA5"/>
    <w:rsid w:val="41EC3E87"/>
    <w:rsid w:val="41FA16D6"/>
    <w:rsid w:val="428C42F8"/>
    <w:rsid w:val="43951E24"/>
    <w:rsid w:val="46517624"/>
    <w:rsid w:val="475C7312"/>
    <w:rsid w:val="48CC3B08"/>
    <w:rsid w:val="49832EC6"/>
    <w:rsid w:val="4B3C56F2"/>
    <w:rsid w:val="4C191E53"/>
    <w:rsid w:val="4DA573A0"/>
    <w:rsid w:val="4F250303"/>
    <w:rsid w:val="502D711A"/>
    <w:rsid w:val="50330C31"/>
    <w:rsid w:val="52877BA3"/>
    <w:rsid w:val="54B927BA"/>
    <w:rsid w:val="55197A79"/>
    <w:rsid w:val="56406067"/>
    <w:rsid w:val="58AB109E"/>
    <w:rsid w:val="58F107E8"/>
    <w:rsid w:val="5AA75D1B"/>
    <w:rsid w:val="5B433C96"/>
    <w:rsid w:val="5D5871D5"/>
    <w:rsid w:val="5E9640DD"/>
    <w:rsid w:val="642B52C7"/>
    <w:rsid w:val="66900E65"/>
    <w:rsid w:val="68DB1DDB"/>
    <w:rsid w:val="68F42DE4"/>
    <w:rsid w:val="6D724E66"/>
    <w:rsid w:val="6EDA230B"/>
    <w:rsid w:val="6F541B76"/>
    <w:rsid w:val="7030677D"/>
    <w:rsid w:val="705222D5"/>
    <w:rsid w:val="716408AF"/>
    <w:rsid w:val="71A008FE"/>
    <w:rsid w:val="71A234AE"/>
    <w:rsid w:val="7479207F"/>
    <w:rsid w:val="76F930E4"/>
    <w:rsid w:val="77202FD5"/>
    <w:rsid w:val="77405C42"/>
    <w:rsid w:val="7820118F"/>
    <w:rsid w:val="7A150154"/>
    <w:rsid w:val="7AAD1D53"/>
    <w:rsid w:val="7B357F37"/>
    <w:rsid w:val="7CD10CAA"/>
    <w:rsid w:val="7F9B7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7DAF1A"/>
  <w15:docId w15:val="{C2B30299-A03E-410F-8CA7-33E116C40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2">
    <w:name w:val="heading 2"/>
    <w:basedOn w:val="a"/>
    <w:next w:val="a"/>
    <w:semiHidden/>
    <w:unhideWhenUsed/>
    <w:qFormat/>
    <w:pPr>
      <w:spacing w:beforeAutospacing="1" w:afterAutospacing="1"/>
      <w:jc w:val="left"/>
      <w:outlineLvl w:val="1"/>
    </w:pPr>
    <w:rPr>
      <w:rFonts w:ascii="宋体" w:eastAsia="宋体" w:hAnsi="宋体" w:cs="Times New Roman" w:hint="eastAsia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nhideWhenUsed/>
    <w:qFormat/>
    <w:pPr>
      <w:jc w:val="left"/>
    </w:pPr>
  </w:style>
  <w:style w:type="paragraph" w:styleId="a5">
    <w:name w:val="Date"/>
    <w:basedOn w:val="a"/>
    <w:next w:val="a"/>
    <w:link w:val="a6"/>
    <w:qFormat/>
    <w:pPr>
      <w:ind w:leftChars="2500" w:left="100"/>
    </w:pPr>
  </w:style>
  <w:style w:type="paragraph" w:styleId="a7">
    <w:name w:val="Balloon Text"/>
    <w:basedOn w:val="a"/>
    <w:link w:val="a8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Normal (Web)"/>
    <w:basedOn w:val="a"/>
    <w:semiHidden/>
    <w:unhideWhenUsed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ae">
    <w:name w:val="annotation subject"/>
    <w:basedOn w:val="a3"/>
    <w:next w:val="a3"/>
    <w:link w:val="af"/>
    <w:semiHidden/>
    <w:unhideWhenUsed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basedOn w:val="a0"/>
    <w:qFormat/>
    <w:rPr>
      <w:b/>
    </w:rPr>
  </w:style>
  <w:style w:type="character" w:styleId="af2">
    <w:name w:val="Hyperlink"/>
    <w:basedOn w:val="a0"/>
    <w:semiHidden/>
    <w:unhideWhenUsed/>
    <w:qFormat/>
    <w:rPr>
      <w:color w:val="0000FF"/>
      <w:u w:val="single"/>
    </w:rPr>
  </w:style>
  <w:style w:type="character" w:styleId="af3">
    <w:name w:val="annotation reference"/>
    <w:basedOn w:val="a0"/>
    <w:semiHidden/>
    <w:unhideWhenUsed/>
    <w:qFormat/>
    <w:rPr>
      <w:sz w:val="21"/>
      <w:szCs w:val="21"/>
    </w:rPr>
  </w:style>
  <w:style w:type="paragraph" w:styleId="af4">
    <w:name w:val="List Paragraph"/>
    <w:basedOn w:val="a"/>
    <w:uiPriority w:val="34"/>
    <w:unhideWhenUsed/>
    <w:qFormat/>
    <w:pPr>
      <w:ind w:firstLineChars="200" w:firstLine="420"/>
    </w:pPr>
  </w:style>
  <w:style w:type="character" w:customStyle="1" w:styleId="a6">
    <w:name w:val="日期 字符"/>
    <w:basedOn w:val="a0"/>
    <w:link w:val="a5"/>
    <w:qFormat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ac">
    <w:name w:val="页眉 字符"/>
    <w:basedOn w:val="a0"/>
    <w:link w:val="ab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a">
    <w:name w:val="页脚 字符"/>
    <w:basedOn w:val="a0"/>
    <w:link w:val="a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批注框文本 字符"/>
    <w:basedOn w:val="a0"/>
    <w:link w:val="a7"/>
    <w:semiHidden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批注文字 字符"/>
    <w:basedOn w:val="a0"/>
    <w:link w:val="a3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af">
    <w:name w:val="批注主题 字符"/>
    <w:basedOn w:val="a4"/>
    <w:link w:val="ae"/>
    <w:semiHidden/>
    <w:qFormat/>
    <w:rPr>
      <w:rFonts w:asciiTheme="minorHAnsi" w:eastAsiaTheme="minorEastAsia" w:hAnsiTheme="minorHAnsi" w:cstheme="minorBidi"/>
      <w:b/>
      <w:bCs/>
      <w:kern w:val="2"/>
      <w:sz w:val="21"/>
      <w:szCs w:val="24"/>
    </w:rPr>
  </w:style>
  <w:style w:type="paragraph" w:customStyle="1" w:styleId="1">
    <w:name w:val="修订1"/>
    <w:hidden/>
    <w:uiPriority w:val="99"/>
    <w:semiHidden/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af5">
    <w:name w:val="Body Text Indent"/>
    <w:basedOn w:val="a"/>
    <w:link w:val="af6"/>
    <w:qFormat/>
    <w:rsid w:val="00224060"/>
    <w:pPr>
      <w:spacing w:line="440" w:lineRule="atLeast"/>
      <w:ind w:firstLineChars="200" w:firstLine="420"/>
    </w:pPr>
    <w:rPr>
      <w:rFonts w:ascii="宋体" w:eastAsia="宋体" w:hAnsi="宋体"/>
    </w:rPr>
  </w:style>
  <w:style w:type="character" w:customStyle="1" w:styleId="af6">
    <w:name w:val="正文文本缩进 字符"/>
    <w:basedOn w:val="a0"/>
    <w:link w:val="af5"/>
    <w:rsid w:val="00224060"/>
    <w:rPr>
      <w:rFonts w:ascii="宋体" w:hAnsi="宋体" w:cstheme="minorBidi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0F01DE-B0CC-45B4-923F-D6164DFC5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4</Words>
  <Characters>551</Characters>
  <Application>Microsoft Office Word</Application>
  <DocSecurity>0</DocSecurity>
  <Lines>68</Lines>
  <Paragraphs>53</Paragraphs>
  <ScaleCrop>false</ScaleCrop>
  <Company>Lenovo (Beijing) Limited</Company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g</dc:creator>
  <cp:lastModifiedBy>Xuejiao Wang (GS-IMBU-RD-Application-NJ)</cp:lastModifiedBy>
  <cp:revision>3</cp:revision>
  <cp:lastPrinted>2022-09-09T06:35:00Z</cp:lastPrinted>
  <dcterms:created xsi:type="dcterms:W3CDTF">2025-09-02T09:23:00Z</dcterms:created>
  <dcterms:modified xsi:type="dcterms:W3CDTF">2025-09-02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857</vt:lpwstr>
  </property>
  <property fmtid="{D5CDD505-2E9C-101B-9397-08002B2CF9AE}" pid="3" name="ICV">
    <vt:lpwstr>689310C0B460480F84276CB7A8E1DD1F</vt:lpwstr>
  </property>
</Properties>
</file>